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6845448" w14:textId="77777777" w:rsidR="007E30AB" w:rsidRPr="00EE7CC8" w:rsidRDefault="007F23D5" w:rsidP="007E30AB">
      <w:pPr>
        <w:pStyle w:val="Title"/>
      </w:pPr>
      <w:r w:rsidRPr="00EE7CC8">
        <w:t>CS 584-04</w:t>
      </w:r>
      <w:r w:rsidR="007E30AB" w:rsidRPr="00EE7CC8">
        <w:t xml:space="preserve">: </w:t>
      </w:r>
      <w:r w:rsidRPr="00EE7CC8">
        <w:t>Machine Learning</w:t>
      </w:r>
    </w:p>
    <w:p w14:paraId="6DA20D65" w14:textId="77777777" w:rsidR="007E30AB" w:rsidRPr="00EE7CC8" w:rsidRDefault="007F23D5" w:rsidP="007E30AB">
      <w:pPr>
        <w:pStyle w:val="Subtitle"/>
        <w:pBdr>
          <w:bottom w:val="single" w:sz="6" w:space="1" w:color="auto"/>
        </w:pBdr>
      </w:pPr>
      <w:r w:rsidRPr="00EE7CC8">
        <w:t xml:space="preserve">Fall </w:t>
      </w:r>
      <w:r w:rsidR="001C4809" w:rsidRPr="00EE7CC8">
        <w:t>2018</w:t>
      </w:r>
      <w:r w:rsidR="00961EDE" w:rsidRPr="00EE7CC8">
        <w:t xml:space="preserve"> Assignment 1</w:t>
      </w:r>
    </w:p>
    <w:p w14:paraId="1944D3D5" w14:textId="140BAB09" w:rsidR="000549CF" w:rsidRPr="00EE7CC8" w:rsidRDefault="000549CF" w:rsidP="000549CF">
      <w:r w:rsidRPr="00EE7CC8">
        <w:t>Diego Martin Crespo</w:t>
      </w:r>
      <w:r w:rsidR="00BD77C3" w:rsidRPr="00EE7CC8">
        <w:tab/>
      </w:r>
      <w:r w:rsidR="00BD77C3" w:rsidRPr="00EE7CC8">
        <w:tab/>
        <w:t>A20432558</w:t>
      </w:r>
    </w:p>
    <w:p w14:paraId="6BF03263" w14:textId="77777777" w:rsidR="007E30AB" w:rsidRPr="00EE7CC8" w:rsidRDefault="0035422A" w:rsidP="00FC5616">
      <w:pPr>
        <w:pStyle w:val="Heading1"/>
      </w:pPr>
      <w:r w:rsidRPr="00EE7CC8">
        <w:t>Question 1</w:t>
      </w:r>
      <w:r w:rsidR="003B341D" w:rsidRPr="00EE7CC8">
        <w:t xml:space="preserve"> (</w:t>
      </w:r>
      <w:r w:rsidR="00FC7BDF" w:rsidRPr="00EE7CC8">
        <w:t>40</w:t>
      </w:r>
      <w:r w:rsidR="008A0E0D" w:rsidRPr="00EE7CC8">
        <w:t xml:space="preserve"> points)</w:t>
      </w:r>
    </w:p>
    <w:p w14:paraId="78C9E7E1" w14:textId="77777777" w:rsidR="00FC5616" w:rsidRPr="00EE7CC8" w:rsidRDefault="00FC7BDF" w:rsidP="00FC5616">
      <w:r w:rsidRPr="00EE7CC8">
        <w:t>Write a Python program to calculate the density estimator of a histogram</w:t>
      </w:r>
      <w:r w:rsidR="00FC5616" w:rsidRPr="00EE7CC8">
        <w:t>.</w:t>
      </w:r>
      <w:r w:rsidRPr="00EE7CC8">
        <w:t xml:space="preserve">  Use the field </w:t>
      </w:r>
      <w:r w:rsidRPr="00EE7CC8">
        <w:rPr>
          <w:i/>
        </w:rPr>
        <w:t>x</w:t>
      </w:r>
      <w:r w:rsidRPr="00EE7CC8">
        <w:t xml:space="preserve"> in the NormalSample.csv file. </w:t>
      </w:r>
    </w:p>
    <w:p w14:paraId="26BE67D2" w14:textId="4ABCB262" w:rsidR="004A511E" w:rsidRPr="00EE7CC8" w:rsidRDefault="00626B2E" w:rsidP="00713E46">
      <w:pPr>
        <w:pStyle w:val="ListParagraph"/>
        <w:numPr>
          <w:ilvl w:val="0"/>
          <w:numId w:val="2"/>
        </w:numPr>
      </w:pPr>
      <w:r w:rsidRPr="00EE7CC8">
        <w:t>(4</w:t>
      </w:r>
      <w:r w:rsidR="00610454" w:rsidRPr="00EE7CC8">
        <w:t xml:space="preserve"> point</w:t>
      </w:r>
      <w:r w:rsidR="00E574A6" w:rsidRPr="00EE7CC8">
        <w:t>s</w:t>
      </w:r>
      <w:r w:rsidR="00FC5616" w:rsidRPr="00EE7CC8">
        <w:t xml:space="preserve">) </w:t>
      </w:r>
      <w:r w:rsidR="00FC7BDF" w:rsidRPr="00EE7CC8">
        <w:t>According to Izenman (1991) method, what is the recommended bin-width for the histogram of x</w:t>
      </w:r>
      <w:r w:rsidR="00FC5616" w:rsidRPr="00EE7CC8">
        <w:t>?</w:t>
      </w:r>
      <w:bookmarkStart w:id="0" w:name="_GoBack"/>
      <w:bookmarkEnd w:id="0"/>
    </w:p>
    <w:p w14:paraId="35295BBF" w14:textId="77777777" w:rsidR="00C11410" w:rsidRPr="00EE7CC8" w:rsidRDefault="0001561D" w:rsidP="0001561D">
      <w:pPr>
        <w:pStyle w:val="ListParagraph"/>
        <w:rPr>
          <w:color w:val="2E74B5" w:themeColor="accent1" w:themeShade="BF"/>
        </w:rPr>
      </w:pPr>
      <w:r w:rsidRPr="00EE7CC8">
        <w:rPr>
          <w:color w:val="2E74B5" w:themeColor="accent1" w:themeShade="BF"/>
        </w:rPr>
        <w:t xml:space="preserve">Lzenman </w:t>
      </w:r>
      <w:r w:rsidR="00C11410" w:rsidRPr="00EE7CC8">
        <w:rPr>
          <w:color w:val="2E74B5" w:themeColor="accent1" w:themeShade="BF"/>
        </w:rPr>
        <w:t xml:space="preserve">says that because of h* depends upon the unknown f though R(f´). An estimate f* of f can be plugged into h*. There is a </w:t>
      </w:r>
      <w:r w:rsidRPr="00EE7CC8">
        <w:rPr>
          <w:color w:val="2E74B5" w:themeColor="accent1" w:themeShade="BF"/>
        </w:rPr>
        <w:t xml:space="preserve">robust </w:t>
      </w:r>
      <w:r w:rsidR="00C11410" w:rsidRPr="00EE7CC8">
        <w:rPr>
          <w:color w:val="2E74B5" w:themeColor="accent1" w:themeShade="BF"/>
        </w:rPr>
        <w:t xml:space="preserve">rule that normally gives reasonable results. </w:t>
      </w:r>
    </w:p>
    <w:p w14:paraId="5969CC24" w14:textId="149CDC3F" w:rsidR="0001561D" w:rsidRPr="00EE7CC8" w:rsidRDefault="00C11410" w:rsidP="0001561D">
      <w:pPr>
        <w:pStyle w:val="ListParagraph"/>
        <w:rPr>
          <w:color w:val="2E74B5" w:themeColor="accent1" w:themeShade="BF"/>
        </w:rPr>
      </w:pPr>
      <w:r w:rsidRPr="00EE7CC8">
        <w:rPr>
          <w:color w:val="2E74B5" w:themeColor="accent1" w:themeShade="BF"/>
        </w:rPr>
        <w:t xml:space="preserve">Expression: </w:t>
      </w:r>
      <m:oMath>
        <m:sSup>
          <m:sSupPr>
            <m:ctrlPr>
              <w:rPr>
                <w:rFonts w:ascii="Cambria Math" w:hAnsi="Cambria Math"/>
                <w:i/>
                <w:color w:val="2E74B5" w:themeColor="accent1" w:themeShade="BF"/>
              </w:rPr>
            </m:ctrlPr>
          </m:sSupPr>
          <m:e>
            <m:r>
              <w:rPr>
                <w:rFonts w:ascii="Cambria Math" w:hAnsi="Cambria Math"/>
                <w:color w:val="2E74B5" w:themeColor="accent1" w:themeShade="BF"/>
              </w:rPr>
              <m:t>h</m:t>
            </m:r>
          </m:e>
          <m:sup>
            <m:r>
              <w:rPr>
                <w:rFonts w:ascii="Cambria Math" w:hAnsi="Cambria Math"/>
                <w:color w:val="2E74B5" w:themeColor="accent1" w:themeShade="BF"/>
              </w:rPr>
              <m:t>*</m:t>
            </m:r>
          </m:sup>
        </m:sSup>
        <m:r>
          <w:rPr>
            <w:rFonts w:ascii="Cambria Math" w:hAnsi="Cambria Math"/>
            <w:color w:val="2E74B5" w:themeColor="accent1" w:themeShade="BF"/>
          </w:rPr>
          <m:t>=2(IQR)</m:t>
        </m:r>
        <m:sSup>
          <m:sSupPr>
            <m:ctrlPr>
              <w:rPr>
                <w:rFonts w:ascii="Cambria Math" w:hAnsi="Cambria Math"/>
                <w:i/>
                <w:color w:val="2E74B5" w:themeColor="accent1" w:themeShade="BF"/>
              </w:rPr>
            </m:ctrlPr>
          </m:sSupPr>
          <m:e>
            <m:r>
              <w:rPr>
                <w:rFonts w:ascii="Cambria Math" w:hAnsi="Cambria Math"/>
                <w:color w:val="2E74B5" w:themeColor="accent1" w:themeShade="BF"/>
              </w:rPr>
              <m:t>n</m:t>
            </m:r>
          </m:e>
          <m:sup>
            <m:r>
              <w:rPr>
                <w:rFonts w:ascii="Cambria Math" w:hAnsi="Cambria Math"/>
                <w:color w:val="2E74B5" w:themeColor="accent1" w:themeShade="BF"/>
              </w:rPr>
              <m:t>-1/3</m:t>
            </m:r>
          </m:sup>
        </m:sSup>
      </m:oMath>
      <w:r w:rsidR="0001561D" w:rsidRPr="00EE7CC8">
        <w:rPr>
          <w:color w:val="2E74B5" w:themeColor="accent1" w:themeShade="BF"/>
        </w:rPr>
        <w:t xml:space="preserve"> </w:t>
      </w:r>
      <w:r w:rsidR="00BB1DEC" w:rsidRPr="00EE7CC8">
        <w:rPr>
          <w:color w:val="2E74B5" w:themeColor="accent1" w:themeShade="BF"/>
        </w:rPr>
        <w:t xml:space="preserve">, being IQR the interquartile rage of the data. </w:t>
      </w:r>
    </w:p>
    <w:p w14:paraId="3787E652" w14:textId="0AC4C875" w:rsidR="0044132D" w:rsidRPr="00EE7CC8" w:rsidRDefault="00EA2F07" w:rsidP="0044132D">
      <w:pPr>
        <w:pStyle w:val="ListParagraph"/>
        <w:ind w:left="1440"/>
        <w:rPr>
          <w:color w:val="2E74B5" w:themeColor="accent1" w:themeShade="BF"/>
        </w:rPr>
      </w:pPr>
      <w:r w:rsidRPr="00EE7CC8">
        <w:rPr>
          <w:color w:val="2E74B5" w:themeColor="accent1" w:themeShade="BF"/>
        </w:rPr>
        <w:t>Note</w:t>
      </w:r>
      <w:r w:rsidR="00FF5803" w:rsidRPr="00EE7CC8">
        <w:rPr>
          <w:color w:val="2E74B5" w:themeColor="accent1" w:themeShade="BF"/>
        </w:rPr>
        <w:t>1</w:t>
      </w:r>
      <w:r w:rsidRPr="00EE7CC8">
        <w:rPr>
          <w:color w:val="2E74B5" w:themeColor="accent1" w:themeShade="BF"/>
        </w:rPr>
        <w:t xml:space="preserve">: as it is explained in the class notes in practice we will </w:t>
      </w:r>
      <w:r w:rsidR="0044132D" w:rsidRPr="00EE7CC8">
        <w:rPr>
          <w:color w:val="2E74B5" w:themeColor="accent1" w:themeShade="BF"/>
        </w:rPr>
        <w:t>round h to</w:t>
      </w:r>
      <w:r w:rsidRPr="00EE7CC8">
        <w:rPr>
          <w:color w:val="2E74B5" w:themeColor="accent1" w:themeShade="BF"/>
        </w:rPr>
        <w:t xml:space="preserve"> a nicer value</w:t>
      </w:r>
      <w:r w:rsidR="0044132D" w:rsidRPr="00EE7CC8">
        <w:rPr>
          <w:color w:val="2E74B5" w:themeColor="accent1" w:themeShade="BF"/>
        </w:rPr>
        <w:t xml:space="preserve">. </w:t>
      </w:r>
    </w:p>
    <w:p w14:paraId="5067C122" w14:textId="596F9B39" w:rsidR="00E3038A" w:rsidRPr="00EE7CC8" w:rsidRDefault="0044132D" w:rsidP="0044132D">
      <w:pPr>
        <w:pStyle w:val="ListParagraph"/>
        <w:ind w:left="1440"/>
        <w:rPr>
          <w:color w:val="2E74B5" w:themeColor="accent1" w:themeShade="BF"/>
        </w:rPr>
      </w:pPr>
      <w:r w:rsidRPr="00EE7CC8">
        <w:rPr>
          <w:color w:val="2E74B5" w:themeColor="accent1" w:themeShade="BF"/>
        </w:rPr>
        <w:t xml:space="preserve">Expression: </w:t>
      </w:r>
      <w:r w:rsidR="00FD3CB9" w:rsidRPr="00EE7CC8">
        <w:rPr>
          <w:i/>
          <w:iCs/>
          <w:color w:val="2E74B5" w:themeColor="accent1" w:themeShade="BF"/>
        </w:rPr>
        <w:t>h</w:t>
      </w:r>
      <w:r w:rsidR="00FD3CB9" w:rsidRPr="00EE7CC8">
        <w:rPr>
          <w:color w:val="2E74B5" w:themeColor="accent1" w:themeShade="BF"/>
        </w:rPr>
        <w:t xml:space="preserve"> = 10^</w:t>
      </w:r>
      <w:r w:rsidRPr="00EE7CC8">
        <w:rPr>
          <w:color w:val="2E74B5" w:themeColor="accent1" w:themeShade="BF"/>
        </w:rPr>
        <w:t xml:space="preserve"> sign(log</w:t>
      </w:r>
      <w:r w:rsidRPr="00EE7CC8">
        <w:rPr>
          <w:color w:val="2E74B5" w:themeColor="accent1" w:themeShade="BF"/>
          <w:vertAlign w:val="subscript"/>
        </w:rPr>
        <w:t>10</w:t>
      </w:r>
      <w:r w:rsidRPr="00EE7CC8">
        <w:rPr>
          <w:color w:val="2E74B5" w:themeColor="accent1" w:themeShade="BF"/>
        </w:rPr>
        <w:t>(</w:t>
      </w:r>
      <w:r w:rsidRPr="00EE7CC8">
        <w:rPr>
          <w:i/>
          <w:iCs/>
          <w:color w:val="2E74B5" w:themeColor="accent1" w:themeShade="BF"/>
        </w:rPr>
        <w:t>h</w:t>
      </w:r>
      <w:r w:rsidRPr="00EE7CC8">
        <w:rPr>
          <w:color w:val="2E74B5" w:themeColor="accent1" w:themeShade="BF"/>
        </w:rPr>
        <w:t>)) * ceil(abs(log</w:t>
      </w:r>
      <w:r w:rsidRPr="00EE7CC8">
        <w:rPr>
          <w:color w:val="2E74B5" w:themeColor="accent1" w:themeShade="BF"/>
          <w:vertAlign w:val="subscript"/>
        </w:rPr>
        <w:t>10</w:t>
      </w:r>
      <w:r w:rsidRPr="00EE7CC8">
        <w:rPr>
          <w:color w:val="2E74B5" w:themeColor="accent1" w:themeShade="BF"/>
        </w:rPr>
        <w:t>(</w:t>
      </w:r>
      <w:r w:rsidRPr="00EE7CC8">
        <w:rPr>
          <w:i/>
          <w:iCs/>
          <w:color w:val="2E74B5" w:themeColor="accent1" w:themeShade="BF"/>
        </w:rPr>
        <w:t>h</w:t>
      </w:r>
      <w:r w:rsidRPr="00EE7CC8">
        <w:rPr>
          <w:color w:val="2E74B5" w:themeColor="accent1" w:themeShade="BF"/>
        </w:rPr>
        <w:t>)))</w:t>
      </w:r>
    </w:p>
    <w:p w14:paraId="43408288" w14:textId="5EB7CF94" w:rsidR="00AB67A9" w:rsidRPr="00EE7CC8" w:rsidRDefault="00BE5D2A" w:rsidP="00FF5803">
      <w:pPr>
        <w:ind w:left="720"/>
        <w:rPr>
          <w:color w:val="2E74B5" w:themeColor="accent1" w:themeShade="BF"/>
        </w:rPr>
      </w:pPr>
      <w:r w:rsidRPr="00EE7CC8">
        <w:rPr>
          <w:color w:val="2E74B5" w:themeColor="accent1" w:themeShade="BF"/>
        </w:rPr>
        <w:t>From the expression of h* above “n” is known, it is the number of samples (the NormalSample.csv has 100 samples of x). Otherwise the IQR needs to be calculated</w:t>
      </w:r>
      <w:r w:rsidR="00FF5803" w:rsidRPr="00EE7CC8">
        <w:rPr>
          <w:color w:val="2E74B5" w:themeColor="accent1" w:themeShade="BF"/>
        </w:rPr>
        <w:t>:</w:t>
      </w:r>
    </w:p>
    <w:p w14:paraId="44B7EACF" w14:textId="183FCED0" w:rsidR="00FF5803" w:rsidRPr="00EE7CC8" w:rsidRDefault="00FF5803" w:rsidP="00FF5803">
      <w:pPr>
        <w:pStyle w:val="ListParagraph"/>
        <w:numPr>
          <w:ilvl w:val="0"/>
          <w:numId w:val="21"/>
        </w:numPr>
        <w:rPr>
          <w:color w:val="2E74B5" w:themeColor="accent1" w:themeShade="BF"/>
        </w:rPr>
      </w:pPr>
      <w:r w:rsidRPr="00EE7CC8">
        <w:rPr>
          <w:color w:val="2E74B5" w:themeColor="accent1" w:themeShade="BF"/>
        </w:rPr>
        <w:t>Find the median of the set x (needs to be ordered first)</w:t>
      </w:r>
    </w:p>
    <w:p w14:paraId="5D7FEAE0" w14:textId="6611F0A6" w:rsidR="00FF5803" w:rsidRPr="00EE7CC8" w:rsidRDefault="00FF5803" w:rsidP="00FF5803">
      <w:pPr>
        <w:pStyle w:val="ListParagraph"/>
        <w:numPr>
          <w:ilvl w:val="0"/>
          <w:numId w:val="21"/>
        </w:numPr>
        <w:rPr>
          <w:color w:val="2E74B5" w:themeColor="accent1" w:themeShade="BF"/>
        </w:rPr>
      </w:pPr>
      <w:r w:rsidRPr="00EE7CC8">
        <w:rPr>
          <w:color w:val="2E74B5" w:themeColor="accent1" w:themeShade="BF"/>
        </w:rPr>
        <w:t>Divide in two sets the array (the median</w:t>
      </w:r>
      <w:r w:rsidR="006572AC" w:rsidRPr="00EE7CC8">
        <w:rPr>
          <w:color w:val="2E74B5" w:themeColor="accent1" w:themeShade="BF"/>
        </w:rPr>
        <w:t xml:space="preserve"> or Q2,</w:t>
      </w:r>
      <w:r w:rsidRPr="00EE7CC8">
        <w:rPr>
          <w:color w:val="2E74B5" w:themeColor="accent1" w:themeShade="BF"/>
        </w:rPr>
        <w:t xml:space="preserve"> not included)</w:t>
      </w:r>
    </w:p>
    <w:p w14:paraId="012D3866" w14:textId="26906E80" w:rsidR="00FF5803" w:rsidRPr="00EE7CC8" w:rsidRDefault="00FF5803" w:rsidP="00FF5803">
      <w:pPr>
        <w:pStyle w:val="ListParagraph"/>
        <w:numPr>
          <w:ilvl w:val="0"/>
          <w:numId w:val="21"/>
        </w:numPr>
        <w:rPr>
          <w:color w:val="2E74B5" w:themeColor="accent1" w:themeShade="BF"/>
        </w:rPr>
      </w:pPr>
      <w:r w:rsidRPr="00EE7CC8">
        <w:rPr>
          <w:color w:val="2E74B5" w:themeColor="accent1" w:themeShade="BF"/>
        </w:rPr>
        <w:t>Find the median of each set, the first set median will correspond to Q1 and the second to Q3.</w:t>
      </w:r>
    </w:p>
    <w:p w14:paraId="2EAC8CB9" w14:textId="7A4EBE38" w:rsidR="00FF5803" w:rsidRPr="00EE7CC8" w:rsidRDefault="00FF5803" w:rsidP="00FF5803">
      <w:pPr>
        <w:pStyle w:val="ListParagraph"/>
        <w:numPr>
          <w:ilvl w:val="0"/>
          <w:numId w:val="21"/>
        </w:numPr>
        <w:rPr>
          <w:color w:val="2E74B5" w:themeColor="accent1" w:themeShade="BF"/>
        </w:rPr>
      </w:pPr>
      <w:r w:rsidRPr="00EE7CC8">
        <w:rPr>
          <w:color w:val="2E74B5" w:themeColor="accent1" w:themeShade="BF"/>
        </w:rPr>
        <w:t>The IQR is defined as: IQR= Q3-Q1</w:t>
      </w:r>
    </w:p>
    <w:p w14:paraId="647D724D" w14:textId="5D973ED7" w:rsidR="0044132D" w:rsidRPr="00EE7CC8" w:rsidRDefault="00FF5803" w:rsidP="00FF5803">
      <w:pPr>
        <w:ind w:left="720"/>
        <w:rPr>
          <w:color w:val="2E74B5" w:themeColor="accent1" w:themeShade="BF"/>
        </w:rPr>
      </w:pPr>
      <w:r w:rsidRPr="00EE7CC8">
        <w:rPr>
          <w:color w:val="2E74B5" w:themeColor="accent1" w:themeShade="BF"/>
        </w:rPr>
        <w:t>With the given data and the proper calculations an h*= 0.6355582335594063 results from the python script.</w:t>
      </w:r>
    </w:p>
    <w:p w14:paraId="71A1AAD8" w14:textId="77777777" w:rsidR="00370DA4" w:rsidRPr="00EE7CC8" w:rsidRDefault="00626B2E" w:rsidP="00FC5616">
      <w:pPr>
        <w:pStyle w:val="ListParagraph"/>
        <w:numPr>
          <w:ilvl w:val="0"/>
          <w:numId w:val="2"/>
        </w:numPr>
      </w:pPr>
      <w:r w:rsidRPr="00EE7CC8">
        <w:t>(3</w:t>
      </w:r>
      <w:r w:rsidR="00370DA4" w:rsidRPr="00EE7CC8">
        <w:t xml:space="preserve"> points) </w:t>
      </w:r>
      <w:r w:rsidR="00FC7BDF" w:rsidRPr="00EE7CC8">
        <w:t>What is the bin-width after applying the beautification step</w:t>
      </w:r>
      <w:r w:rsidR="00E574A6" w:rsidRPr="00EE7CC8">
        <w:t>?</w:t>
      </w:r>
    </w:p>
    <w:p w14:paraId="4AB3D097" w14:textId="54A53608" w:rsidR="000F7D49" w:rsidRPr="00EE7CC8" w:rsidRDefault="00FF5803" w:rsidP="002B63D5">
      <w:pPr>
        <w:pStyle w:val="ListParagraph"/>
        <w:rPr>
          <w:color w:val="2E74B5" w:themeColor="accent1" w:themeShade="BF"/>
        </w:rPr>
      </w:pPr>
      <w:r w:rsidRPr="00EE7CC8">
        <w:rPr>
          <w:color w:val="2E74B5" w:themeColor="accent1" w:themeShade="BF"/>
        </w:rPr>
        <w:t>If we consider the note1 from a). After the process of beautification, the h* is rounded to hb=0.1</w:t>
      </w:r>
    </w:p>
    <w:p w14:paraId="62240C37" w14:textId="77777777" w:rsidR="00370DA4" w:rsidRPr="00EE7CC8" w:rsidRDefault="00FC7BDF" w:rsidP="00FC5616">
      <w:pPr>
        <w:pStyle w:val="ListParagraph"/>
        <w:numPr>
          <w:ilvl w:val="0"/>
          <w:numId w:val="2"/>
        </w:numPr>
      </w:pPr>
      <w:r w:rsidRPr="00EE7CC8">
        <w:t>(10</w:t>
      </w:r>
      <w:r w:rsidR="00370DA4" w:rsidRPr="00EE7CC8">
        <w:t xml:space="preserve"> points) </w:t>
      </w:r>
      <w:r w:rsidRPr="00EE7CC8">
        <w:t>Use h = 0.5, minimum = 45 and maximum = 55</w:t>
      </w:r>
      <w:r w:rsidR="00370DA4" w:rsidRPr="00EE7CC8">
        <w:t>.</w:t>
      </w:r>
      <w:r w:rsidRPr="00EE7CC8">
        <w:t xml:space="preserve"> List the coordinates of the density estimator.  Paste the histogram drawn using Python or your favorite graphing tools.</w:t>
      </w:r>
    </w:p>
    <w:p w14:paraId="2B01BDF0" w14:textId="06B9A168" w:rsidR="00607E2F" w:rsidRPr="00EE7CC8" w:rsidRDefault="002B63D5" w:rsidP="000F7D49">
      <w:pPr>
        <w:ind w:left="360"/>
        <w:jc w:val="center"/>
      </w:pPr>
      <w:r w:rsidRPr="00EE7CC8">
        <w:t xml:space="preserve">  </w:t>
      </w:r>
      <w:r w:rsidR="000F7D49" w:rsidRPr="00EE7CC8">
        <w:rPr>
          <w:noProof/>
        </w:rPr>
        <w:drawing>
          <wp:inline distT="0" distB="0" distL="0" distR="0" wp14:anchorId="600E2A0A" wp14:editId="1ABA1EAE">
            <wp:extent cx="2691604" cy="2033081"/>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aptura de pantalla 2018-09-05 a las 09.44.28.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758485" cy="2083599"/>
                    </a:xfrm>
                    <a:prstGeom prst="rect">
                      <a:avLst/>
                    </a:prstGeom>
                  </pic:spPr>
                </pic:pic>
              </a:graphicData>
            </a:graphic>
          </wp:inline>
        </w:drawing>
      </w:r>
    </w:p>
    <w:p w14:paraId="1BF57B9D" w14:textId="77777777" w:rsidR="00370DA4" w:rsidRPr="00EE7CC8" w:rsidRDefault="00FC7BDF" w:rsidP="00FC5616">
      <w:pPr>
        <w:pStyle w:val="ListParagraph"/>
        <w:numPr>
          <w:ilvl w:val="0"/>
          <w:numId w:val="2"/>
        </w:numPr>
      </w:pPr>
      <w:r w:rsidRPr="00EE7CC8">
        <w:lastRenderedPageBreak/>
        <w:t>(10</w:t>
      </w:r>
      <w:r w:rsidR="00370DA4" w:rsidRPr="00EE7CC8">
        <w:t xml:space="preserve"> points) </w:t>
      </w:r>
      <w:r w:rsidRPr="00EE7CC8">
        <w:t>Use h = 1, minimum = 45 and maximum = 55. List the coordinates of the density estimator</w:t>
      </w:r>
      <w:r w:rsidR="00370DA4" w:rsidRPr="00EE7CC8">
        <w:t>.</w:t>
      </w:r>
      <w:r w:rsidRPr="00EE7CC8">
        <w:t xml:space="preserve"> Paste the histogram drawn using Python or your favorite graphing tools.</w:t>
      </w:r>
    </w:p>
    <w:p w14:paraId="6F560BF7" w14:textId="4BBC0286" w:rsidR="000F7D49" w:rsidRPr="00EE7CC8" w:rsidRDefault="002B63D5" w:rsidP="000F7D49">
      <w:pPr>
        <w:jc w:val="center"/>
      </w:pPr>
      <w:r w:rsidRPr="00EE7CC8">
        <w:t xml:space="preserve">          </w:t>
      </w:r>
      <w:r w:rsidR="000F7D49" w:rsidRPr="00EE7CC8">
        <w:rPr>
          <w:noProof/>
        </w:rPr>
        <w:drawing>
          <wp:inline distT="0" distB="0" distL="0" distR="0" wp14:anchorId="7D8A72BE" wp14:editId="0714BB77">
            <wp:extent cx="2616741" cy="197317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ptura de pantalla 2018-09-05 a las 09.44.37.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651037" cy="1999040"/>
                    </a:xfrm>
                    <a:prstGeom prst="rect">
                      <a:avLst/>
                    </a:prstGeom>
                  </pic:spPr>
                </pic:pic>
              </a:graphicData>
            </a:graphic>
          </wp:inline>
        </w:drawing>
      </w:r>
    </w:p>
    <w:p w14:paraId="33940383" w14:textId="77777777" w:rsidR="00370DA4" w:rsidRPr="00EE7CC8" w:rsidRDefault="00FC7BDF" w:rsidP="00FC5616">
      <w:pPr>
        <w:pStyle w:val="ListParagraph"/>
        <w:numPr>
          <w:ilvl w:val="0"/>
          <w:numId w:val="2"/>
        </w:numPr>
      </w:pPr>
      <w:r w:rsidRPr="00EE7CC8">
        <w:t>(10</w:t>
      </w:r>
      <w:r w:rsidR="00370DA4" w:rsidRPr="00EE7CC8">
        <w:t xml:space="preserve"> points) </w:t>
      </w:r>
      <w:r w:rsidRPr="00EE7CC8">
        <w:t>Use h = 2, minimum = 45 and maximum = 55. List the coordinates of the density estimator</w:t>
      </w:r>
      <w:r w:rsidR="00370DA4" w:rsidRPr="00EE7CC8">
        <w:t>.</w:t>
      </w:r>
      <w:r w:rsidRPr="00EE7CC8">
        <w:t xml:space="preserve"> Paste the histogram drawn using Python or your favorite graphing tools.</w:t>
      </w:r>
    </w:p>
    <w:p w14:paraId="171DC2B0" w14:textId="0A12C1C3" w:rsidR="002B63D5" w:rsidRPr="00EE7CC8" w:rsidRDefault="002B63D5" w:rsidP="00D17A1A">
      <w:pPr>
        <w:ind w:left="360"/>
        <w:jc w:val="center"/>
      </w:pPr>
      <w:r w:rsidRPr="00EE7CC8">
        <w:rPr>
          <w:noProof/>
        </w:rPr>
        <w:drawing>
          <wp:inline distT="0" distB="0" distL="0" distR="0" wp14:anchorId="65B15B5F" wp14:editId="38DB2F8D">
            <wp:extent cx="2674566" cy="2026212"/>
            <wp:effectExtent l="0" t="0" r="5715"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aptura de pantalla 2018-09-05 a las 09.44.46.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691641" cy="2039148"/>
                    </a:xfrm>
                    <a:prstGeom prst="rect">
                      <a:avLst/>
                    </a:prstGeom>
                  </pic:spPr>
                </pic:pic>
              </a:graphicData>
            </a:graphic>
          </wp:inline>
        </w:drawing>
      </w:r>
    </w:p>
    <w:p w14:paraId="50578B63" w14:textId="77777777" w:rsidR="00FC7BDF" w:rsidRPr="00EE7CC8" w:rsidRDefault="00626B2E" w:rsidP="00FC5616">
      <w:pPr>
        <w:pStyle w:val="ListParagraph"/>
        <w:numPr>
          <w:ilvl w:val="0"/>
          <w:numId w:val="2"/>
        </w:numPr>
      </w:pPr>
      <w:r w:rsidRPr="00EE7CC8">
        <w:t>(3</w:t>
      </w:r>
      <w:r w:rsidR="00FC7BDF" w:rsidRPr="00EE7CC8">
        <w:t xml:space="preserve"> points) Among the three histograms, which one, in your opinions, can best describe the distribution of the field x?</w:t>
      </w:r>
    </w:p>
    <w:p w14:paraId="1A71B447" w14:textId="2E19C67E" w:rsidR="002B63D5" w:rsidRPr="00EE7CC8" w:rsidRDefault="002B63D5" w:rsidP="002B63D5">
      <w:pPr>
        <w:pStyle w:val="ListParagraph"/>
        <w:rPr>
          <w:color w:val="2E74B5" w:themeColor="accent1" w:themeShade="BF"/>
        </w:rPr>
      </w:pPr>
      <w:r w:rsidRPr="00EE7CC8">
        <w:rPr>
          <w:color w:val="2E74B5" w:themeColor="accent1" w:themeShade="BF"/>
        </w:rPr>
        <w:t>The 3 of them can describe the distribution of x. In c) is the bins are too small, you can appreciate many spaces in between the different values of x. However, in e) the bins are quite big, so you are “missing” some values of x (not missing, approximating them into the h range). Therefore, in my opinion the histogram that best represent the distribution is d).</w:t>
      </w:r>
    </w:p>
    <w:p w14:paraId="6116A0DA" w14:textId="3C25C421" w:rsidR="002B63D5" w:rsidRPr="00EE7CC8" w:rsidRDefault="002B63D5">
      <w:r w:rsidRPr="00EE7CC8">
        <w:br w:type="page"/>
      </w:r>
    </w:p>
    <w:p w14:paraId="0FE20646" w14:textId="77777777" w:rsidR="002B63D5" w:rsidRPr="00EE7CC8" w:rsidRDefault="002B63D5" w:rsidP="002B63D5">
      <w:pPr>
        <w:pStyle w:val="ListParagraph"/>
      </w:pPr>
    </w:p>
    <w:p w14:paraId="498B23CA" w14:textId="77777777" w:rsidR="00EB2917" w:rsidRPr="00EE7CC8" w:rsidRDefault="00A974B9" w:rsidP="00EB2917">
      <w:pPr>
        <w:pStyle w:val="Heading1"/>
      </w:pPr>
      <w:r w:rsidRPr="00EE7CC8">
        <w:t>Question 2 (2</w:t>
      </w:r>
      <w:r w:rsidR="00EB2917" w:rsidRPr="00EE7CC8">
        <w:t>0 points)</w:t>
      </w:r>
    </w:p>
    <w:p w14:paraId="79E8D984" w14:textId="77777777" w:rsidR="00EB2917" w:rsidRPr="00EE7CC8" w:rsidRDefault="00A974B9" w:rsidP="00A974B9">
      <w:pPr>
        <w:pStyle w:val="ListParagraph"/>
        <w:ind w:left="0"/>
      </w:pPr>
      <w:r w:rsidRPr="00EE7CC8">
        <w:t xml:space="preserve">Use in the NormalSample.csv to generate box-plots for </w:t>
      </w:r>
      <w:r w:rsidR="00EB2917" w:rsidRPr="00EE7CC8">
        <w:t>answer</w:t>
      </w:r>
      <w:r w:rsidRPr="00EE7CC8">
        <w:t>ing</w:t>
      </w:r>
      <w:r w:rsidR="00EB2917" w:rsidRPr="00EE7CC8">
        <w:t xml:space="preserve"> the following questions.</w:t>
      </w:r>
    </w:p>
    <w:p w14:paraId="74ED94B0" w14:textId="77777777" w:rsidR="00EB2917" w:rsidRPr="00EE7CC8" w:rsidRDefault="00EB2917" w:rsidP="00EB2917">
      <w:pPr>
        <w:pStyle w:val="ListParagraph"/>
        <w:numPr>
          <w:ilvl w:val="0"/>
          <w:numId w:val="4"/>
        </w:numPr>
      </w:pPr>
      <w:r w:rsidRPr="00EE7CC8">
        <w:t>(</w:t>
      </w:r>
      <w:r w:rsidR="00E0350E" w:rsidRPr="00EE7CC8">
        <w:t>2</w:t>
      </w:r>
      <w:r w:rsidRPr="00EE7CC8">
        <w:t xml:space="preserve"> points) </w:t>
      </w:r>
      <w:r w:rsidR="00A974B9" w:rsidRPr="00EE7CC8">
        <w:t>What are the five-number summary of x</w:t>
      </w:r>
      <w:r w:rsidRPr="00EE7CC8">
        <w:t>?</w:t>
      </w:r>
    </w:p>
    <w:p w14:paraId="596E07F7" w14:textId="7EC8DBEF" w:rsidR="007A1D79" w:rsidRPr="00EE7CC8" w:rsidRDefault="00B44C22" w:rsidP="007A1D79">
      <w:pPr>
        <w:pStyle w:val="ListParagraph"/>
        <w:rPr>
          <w:color w:val="2E74B5" w:themeColor="accent1" w:themeShade="BF"/>
        </w:rPr>
      </w:pPr>
      <w:r w:rsidRPr="00EE7CC8">
        <w:rPr>
          <w:color w:val="2E74B5" w:themeColor="accent1" w:themeShade="BF"/>
        </w:rPr>
        <w:t>We already calculated Q1, Q2 and Q3.</w:t>
      </w:r>
      <w:r w:rsidR="006572AC" w:rsidRPr="00EE7CC8">
        <w:rPr>
          <w:color w:val="2E74B5" w:themeColor="accent1" w:themeShade="BF"/>
        </w:rPr>
        <w:t xml:space="preserve"> For the other two: min= Q1-1,5xIQR and max=Q3+1.5xIQR. Therefore, these are the 5 values:</w:t>
      </w:r>
    </w:p>
    <w:p w14:paraId="12309736" w14:textId="3BA660D7" w:rsidR="0079431A" w:rsidRPr="00EE7CC8" w:rsidRDefault="0079431A" w:rsidP="0079431A">
      <w:pPr>
        <w:pStyle w:val="ListParagraph"/>
        <w:numPr>
          <w:ilvl w:val="0"/>
          <w:numId w:val="22"/>
        </w:numPr>
        <w:rPr>
          <w:color w:val="2E74B5" w:themeColor="accent1" w:themeShade="BF"/>
        </w:rPr>
      </w:pPr>
      <w:r w:rsidRPr="00EE7CC8">
        <w:rPr>
          <w:color w:val="2E74B5" w:themeColor="accent1" w:themeShade="BF"/>
        </w:rPr>
        <w:t xml:space="preserve"> Min= 47.2325</w:t>
      </w:r>
    </w:p>
    <w:p w14:paraId="6D25B9B9" w14:textId="77777777" w:rsidR="0079431A" w:rsidRPr="00EE7CC8" w:rsidRDefault="0079431A" w:rsidP="0079431A">
      <w:pPr>
        <w:pStyle w:val="ListParagraph"/>
        <w:numPr>
          <w:ilvl w:val="0"/>
          <w:numId w:val="22"/>
        </w:numPr>
        <w:rPr>
          <w:color w:val="2E74B5" w:themeColor="accent1" w:themeShade="BF"/>
        </w:rPr>
      </w:pPr>
      <w:r w:rsidRPr="00EE7CC8">
        <w:rPr>
          <w:color w:val="2E74B5" w:themeColor="accent1" w:themeShade="BF"/>
        </w:rPr>
        <w:t xml:space="preserve"> Q1= 49.445</w:t>
      </w:r>
    </w:p>
    <w:p w14:paraId="5B52D682" w14:textId="77777777" w:rsidR="0079431A" w:rsidRPr="00EE7CC8" w:rsidRDefault="0079431A" w:rsidP="0079431A">
      <w:pPr>
        <w:pStyle w:val="ListParagraph"/>
        <w:numPr>
          <w:ilvl w:val="0"/>
          <w:numId w:val="22"/>
        </w:numPr>
        <w:rPr>
          <w:color w:val="2E74B5" w:themeColor="accent1" w:themeShade="BF"/>
        </w:rPr>
      </w:pPr>
      <w:r w:rsidRPr="00EE7CC8">
        <w:rPr>
          <w:color w:val="2E74B5" w:themeColor="accent1" w:themeShade="BF"/>
        </w:rPr>
        <w:t xml:space="preserve"> Q2= 50.03</w:t>
      </w:r>
    </w:p>
    <w:p w14:paraId="13FC0D13" w14:textId="77777777" w:rsidR="0079431A" w:rsidRPr="00EE7CC8" w:rsidRDefault="0079431A" w:rsidP="0079431A">
      <w:pPr>
        <w:pStyle w:val="ListParagraph"/>
        <w:numPr>
          <w:ilvl w:val="0"/>
          <w:numId w:val="22"/>
        </w:numPr>
        <w:rPr>
          <w:color w:val="2E74B5" w:themeColor="accent1" w:themeShade="BF"/>
        </w:rPr>
      </w:pPr>
      <w:r w:rsidRPr="00EE7CC8">
        <w:rPr>
          <w:color w:val="2E74B5" w:themeColor="accent1" w:themeShade="BF"/>
        </w:rPr>
        <w:t xml:space="preserve"> Q3= 50.92</w:t>
      </w:r>
    </w:p>
    <w:p w14:paraId="145E7077" w14:textId="5F4C78E3" w:rsidR="0079431A" w:rsidRPr="00EE7CC8" w:rsidRDefault="0079431A" w:rsidP="0079431A">
      <w:pPr>
        <w:pStyle w:val="ListParagraph"/>
        <w:numPr>
          <w:ilvl w:val="0"/>
          <w:numId w:val="22"/>
        </w:numPr>
        <w:rPr>
          <w:color w:val="2E74B5" w:themeColor="accent1" w:themeShade="BF"/>
        </w:rPr>
      </w:pPr>
      <w:r w:rsidRPr="00EE7CC8">
        <w:rPr>
          <w:color w:val="2E74B5" w:themeColor="accent1" w:themeShade="BF"/>
        </w:rPr>
        <w:t xml:space="preserve"> Max= 53.1325</w:t>
      </w:r>
    </w:p>
    <w:p w14:paraId="6D347B73" w14:textId="77777777" w:rsidR="007A1D79" w:rsidRPr="00EE7CC8" w:rsidRDefault="00E0350E" w:rsidP="007A1D79">
      <w:pPr>
        <w:pStyle w:val="ListParagraph"/>
        <w:numPr>
          <w:ilvl w:val="0"/>
          <w:numId w:val="4"/>
        </w:numPr>
      </w:pPr>
      <w:r w:rsidRPr="00EE7CC8">
        <w:t>(3</w:t>
      </w:r>
      <w:r w:rsidR="00A974B9" w:rsidRPr="00EE7CC8">
        <w:t xml:space="preserve"> points) What are the five-number summary </w:t>
      </w:r>
      <w:r w:rsidR="007A1D79" w:rsidRPr="00EE7CC8">
        <w:t>of x for each category of Group?</w:t>
      </w:r>
    </w:p>
    <w:p w14:paraId="58D147C4" w14:textId="77777777" w:rsidR="002E7988" w:rsidRPr="00EE7CC8" w:rsidRDefault="002E7988" w:rsidP="002E7988">
      <w:pPr>
        <w:pStyle w:val="ListParagraph"/>
        <w:rPr>
          <w:color w:val="2E74B5" w:themeColor="accent1" w:themeShade="BF"/>
        </w:rPr>
      </w:pPr>
      <w:r w:rsidRPr="00EE7CC8">
        <w:rPr>
          <w:color w:val="2E74B5" w:themeColor="accent1" w:themeShade="BF"/>
        </w:rPr>
        <w:t>The five-number summary of x with group 0 are:</w:t>
      </w:r>
    </w:p>
    <w:p w14:paraId="190389D1" w14:textId="4BC31978" w:rsidR="0079431A" w:rsidRPr="00EE7CC8" w:rsidRDefault="0079431A" w:rsidP="0079431A">
      <w:pPr>
        <w:pStyle w:val="ListParagraph"/>
        <w:numPr>
          <w:ilvl w:val="0"/>
          <w:numId w:val="25"/>
        </w:numPr>
        <w:rPr>
          <w:color w:val="2E74B5" w:themeColor="accent1" w:themeShade="BF"/>
        </w:rPr>
      </w:pPr>
      <w:r w:rsidRPr="00EE7CC8">
        <w:rPr>
          <w:color w:val="2E74B5" w:themeColor="accent1" w:themeShade="BF"/>
        </w:rPr>
        <w:t xml:space="preserve"> Min= 46.76</w:t>
      </w:r>
    </w:p>
    <w:p w14:paraId="37CAD365" w14:textId="77777777" w:rsidR="0079431A" w:rsidRPr="00EE7CC8" w:rsidRDefault="0079431A" w:rsidP="0079431A">
      <w:pPr>
        <w:pStyle w:val="ListParagraph"/>
        <w:numPr>
          <w:ilvl w:val="0"/>
          <w:numId w:val="25"/>
        </w:numPr>
        <w:rPr>
          <w:color w:val="2E74B5" w:themeColor="accent1" w:themeShade="BF"/>
        </w:rPr>
      </w:pPr>
      <w:r w:rsidRPr="00EE7CC8">
        <w:rPr>
          <w:color w:val="2E74B5" w:themeColor="accent1" w:themeShade="BF"/>
        </w:rPr>
        <w:t xml:space="preserve"> Q1= 49.28</w:t>
      </w:r>
    </w:p>
    <w:p w14:paraId="7B1C9391" w14:textId="77777777" w:rsidR="0079431A" w:rsidRPr="00EE7CC8" w:rsidRDefault="0079431A" w:rsidP="0079431A">
      <w:pPr>
        <w:pStyle w:val="ListParagraph"/>
        <w:numPr>
          <w:ilvl w:val="0"/>
          <w:numId w:val="25"/>
        </w:numPr>
        <w:rPr>
          <w:color w:val="2E74B5" w:themeColor="accent1" w:themeShade="BF"/>
        </w:rPr>
      </w:pPr>
      <w:r w:rsidRPr="00EE7CC8">
        <w:rPr>
          <w:color w:val="2E74B5" w:themeColor="accent1" w:themeShade="BF"/>
        </w:rPr>
        <w:t xml:space="preserve"> Q2= 50.22</w:t>
      </w:r>
    </w:p>
    <w:p w14:paraId="125625A1" w14:textId="77777777" w:rsidR="0079431A" w:rsidRPr="00EE7CC8" w:rsidRDefault="0079431A" w:rsidP="0079431A">
      <w:pPr>
        <w:pStyle w:val="ListParagraph"/>
        <w:numPr>
          <w:ilvl w:val="0"/>
          <w:numId w:val="25"/>
        </w:numPr>
        <w:rPr>
          <w:color w:val="2E74B5" w:themeColor="accent1" w:themeShade="BF"/>
        </w:rPr>
      </w:pPr>
      <w:r w:rsidRPr="00EE7CC8">
        <w:rPr>
          <w:color w:val="2E74B5" w:themeColor="accent1" w:themeShade="BF"/>
        </w:rPr>
        <w:t xml:space="preserve"> Q3= 50.96</w:t>
      </w:r>
    </w:p>
    <w:p w14:paraId="78DDFB28" w14:textId="5D2F4ADE" w:rsidR="0079431A" w:rsidRPr="00EE7CC8" w:rsidRDefault="0079431A" w:rsidP="0079431A">
      <w:pPr>
        <w:pStyle w:val="ListParagraph"/>
        <w:numPr>
          <w:ilvl w:val="0"/>
          <w:numId w:val="25"/>
        </w:numPr>
        <w:rPr>
          <w:color w:val="2E74B5" w:themeColor="accent1" w:themeShade="BF"/>
        </w:rPr>
      </w:pPr>
      <w:r w:rsidRPr="00EE7CC8">
        <w:rPr>
          <w:color w:val="2E74B5" w:themeColor="accent1" w:themeShade="BF"/>
        </w:rPr>
        <w:t xml:space="preserve"> Max= 53.48</w:t>
      </w:r>
    </w:p>
    <w:p w14:paraId="6E88159D" w14:textId="77777777" w:rsidR="002E7988" w:rsidRPr="00EE7CC8" w:rsidRDefault="002E7988" w:rsidP="002E7988">
      <w:pPr>
        <w:pStyle w:val="ListParagraph"/>
        <w:rPr>
          <w:color w:val="2E74B5" w:themeColor="accent1" w:themeShade="BF"/>
        </w:rPr>
      </w:pPr>
      <w:r w:rsidRPr="00EE7CC8">
        <w:rPr>
          <w:color w:val="2E74B5" w:themeColor="accent1" w:themeShade="BF"/>
        </w:rPr>
        <w:t xml:space="preserve"> Max= 51.8 The five-number summary of x with group 1 are:</w:t>
      </w:r>
    </w:p>
    <w:p w14:paraId="649AF1E7" w14:textId="54A2093A" w:rsidR="0079431A" w:rsidRPr="00EE7CC8" w:rsidRDefault="0079431A" w:rsidP="0079431A">
      <w:pPr>
        <w:pStyle w:val="ListParagraph"/>
        <w:numPr>
          <w:ilvl w:val="0"/>
          <w:numId w:val="26"/>
        </w:numPr>
        <w:rPr>
          <w:color w:val="2E74B5" w:themeColor="accent1" w:themeShade="BF"/>
        </w:rPr>
      </w:pPr>
      <w:r w:rsidRPr="00EE7CC8">
        <w:rPr>
          <w:color w:val="2E74B5" w:themeColor="accent1" w:themeShade="BF"/>
        </w:rPr>
        <w:t xml:space="preserve"> Min= 47.665</w:t>
      </w:r>
    </w:p>
    <w:p w14:paraId="273F16BE" w14:textId="1102D50A" w:rsidR="0079431A" w:rsidRPr="00EE7CC8" w:rsidRDefault="0079431A" w:rsidP="0079431A">
      <w:pPr>
        <w:pStyle w:val="ListParagraph"/>
        <w:numPr>
          <w:ilvl w:val="0"/>
          <w:numId w:val="26"/>
        </w:numPr>
        <w:rPr>
          <w:color w:val="2E74B5" w:themeColor="accent1" w:themeShade="BF"/>
        </w:rPr>
      </w:pPr>
      <w:r w:rsidRPr="00EE7CC8">
        <w:rPr>
          <w:color w:val="2E74B5" w:themeColor="accent1" w:themeShade="BF"/>
        </w:rPr>
        <w:t xml:space="preserve"> Q1= 49.51</w:t>
      </w:r>
    </w:p>
    <w:p w14:paraId="3A58391C" w14:textId="77777777" w:rsidR="0079431A" w:rsidRPr="00EE7CC8" w:rsidRDefault="0079431A" w:rsidP="0079431A">
      <w:pPr>
        <w:pStyle w:val="ListParagraph"/>
        <w:numPr>
          <w:ilvl w:val="0"/>
          <w:numId w:val="26"/>
        </w:numPr>
        <w:rPr>
          <w:color w:val="2E74B5" w:themeColor="accent1" w:themeShade="BF"/>
        </w:rPr>
      </w:pPr>
      <w:r w:rsidRPr="00EE7CC8">
        <w:rPr>
          <w:color w:val="2E74B5" w:themeColor="accent1" w:themeShade="BF"/>
        </w:rPr>
        <w:t xml:space="preserve"> Q2= 49.88</w:t>
      </w:r>
    </w:p>
    <w:p w14:paraId="6593C8F4" w14:textId="77777777" w:rsidR="0079431A" w:rsidRPr="00EE7CC8" w:rsidRDefault="0079431A" w:rsidP="0079431A">
      <w:pPr>
        <w:pStyle w:val="ListParagraph"/>
        <w:numPr>
          <w:ilvl w:val="0"/>
          <w:numId w:val="26"/>
        </w:numPr>
        <w:rPr>
          <w:color w:val="2E74B5" w:themeColor="accent1" w:themeShade="BF"/>
        </w:rPr>
      </w:pPr>
      <w:r w:rsidRPr="00EE7CC8">
        <w:rPr>
          <w:color w:val="2E74B5" w:themeColor="accent1" w:themeShade="BF"/>
        </w:rPr>
        <w:t xml:space="preserve"> Q3= 50.74</w:t>
      </w:r>
    </w:p>
    <w:p w14:paraId="07F4C107" w14:textId="14CB0040" w:rsidR="0079431A" w:rsidRPr="00EE7CC8" w:rsidRDefault="0079431A" w:rsidP="0079431A">
      <w:pPr>
        <w:pStyle w:val="ListParagraph"/>
        <w:numPr>
          <w:ilvl w:val="0"/>
          <w:numId w:val="26"/>
        </w:numPr>
        <w:rPr>
          <w:color w:val="2E74B5" w:themeColor="accent1" w:themeShade="BF"/>
        </w:rPr>
      </w:pPr>
      <w:r w:rsidRPr="00EE7CC8">
        <w:rPr>
          <w:color w:val="2E74B5" w:themeColor="accent1" w:themeShade="BF"/>
        </w:rPr>
        <w:t xml:space="preserve"> Max= 52.5845</w:t>
      </w:r>
    </w:p>
    <w:p w14:paraId="316CAE1B" w14:textId="75DF7DC1" w:rsidR="00EB2917" w:rsidRPr="00EE7CC8" w:rsidRDefault="002E7988" w:rsidP="002E7988">
      <w:pPr>
        <w:pStyle w:val="ListParagraph"/>
        <w:numPr>
          <w:ilvl w:val="0"/>
          <w:numId w:val="4"/>
        </w:numPr>
      </w:pPr>
      <w:r w:rsidRPr="00EE7CC8">
        <w:t>(</w:t>
      </w:r>
      <w:r w:rsidR="00A974B9" w:rsidRPr="00EE7CC8">
        <w:t>5</w:t>
      </w:r>
      <w:r w:rsidR="00EB2917" w:rsidRPr="00EE7CC8">
        <w:t xml:space="preserve"> points) </w:t>
      </w:r>
      <w:r w:rsidR="00A974B9" w:rsidRPr="00EE7CC8">
        <w:t>Draw a boxplot of x (without Group) using the Python boxplot function.  Can you tell if the Python’s boxplot has displayed the 1.5 IQR whiskers?</w:t>
      </w:r>
    </w:p>
    <w:p w14:paraId="3160094B" w14:textId="5803621C" w:rsidR="007A1D79" w:rsidRPr="00EE7CC8" w:rsidRDefault="00E9284C" w:rsidP="00E9284C">
      <w:pPr>
        <w:pStyle w:val="ListParagraph"/>
        <w:ind w:left="360"/>
        <w:jc w:val="center"/>
      </w:pPr>
      <w:r w:rsidRPr="00EE7CC8">
        <w:rPr>
          <w:noProof/>
        </w:rPr>
        <w:drawing>
          <wp:inline distT="0" distB="0" distL="0" distR="0" wp14:anchorId="14D7B60C" wp14:editId="4B80CB4F">
            <wp:extent cx="2863701" cy="190662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ptura de pantalla 2018-09-05 a las 13.16.14.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884917" cy="1920747"/>
                    </a:xfrm>
                    <a:prstGeom prst="rect">
                      <a:avLst/>
                    </a:prstGeom>
                  </pic:spPr>
                </pic:pic>
              </a:graphicData>
            </a:graphic>
          </wp:inline>
        </w:drawing>
      </w:r>
    </w:p>
    <w:p w14:paraId="294AA2DB" w14:textId="07A2C2AB" w:rsidR="003B25CF" w:rsidRPr="00EE7CC8" w:rsidRDefault="005168CB" w:rsidP="00D17A1A">
      <w:pPr>
        <w:pStyle w:val="ListParagraph"/>
        <w:rPr>
          <w:color w:val="1F4E79" w:themeColor="accent1" w:themeShade="80"/>
        </w:rPr>
      </w:pPr>
      <w:r w:rsidRPr="00EE7CC8">
        <w:rPr>
          <w:color w:val="1F4E79" w:themeColor="accent1" w:themeShade="80"/>
        </w:rPr>
        <w:t>Yes, it does</w:t>
      </w:r>
      <w:r w:rsidR="00E9284C" w:rsidRPr="00EE7CC8">
        <w:rPr>
          <w:color w:val="1F4E79" w:themeColor="accent1" w:themeShade="80"/>
        </w:rPr>
        <w:t xml:space="preserve"> the whiskers as it is shown in the previous image. </w:t>
      </w:r>
      <w:r w:rsidR="003B25CF" w:rsidRPr="00EE7CC8">
        <w:rPr>
          <w:color w:val="1F4E79" w:themeColor="accent1" w:themeShade="80"/>
        </w:rPr>
        <w:t xml:space="preserve">This has been plot using the </w:t>
      </w:r>
      <w:r w:rsidR="00F8081B" w:rsidRPr="00EE7CC8">
        <w:rPr>
          <w:color w:val="1F4E79" w:themeColor="accent1" w:themeShade="80"/>
        </w:rPr>
        <w:t>pyplot’s</w:t>
      </w:r>
      <w:r w:rsidR="003B25CF" w:rsidRPr="00EE7CC8">
        <w:rPr>
          <w:color w:val="1F4E79" w:themeColor="accent1" w:themeShade="80"/>
        </w:rPr>
        <w:t xml:space="preserve"> python library.</w:t>
      </w:r>
    </w:p>
    <w:p w14:paraId="4C70B42A" w14:textId="0DA60C61" w:rsidR="006D7142" w:rsidRPr="00EE7CC8" w:rsidRDefault="00E9284C" w:rsidP="00C84AF9">
      <w:pPr>
        <w:pStyle w:val="ListParagraph"/>
        <w:numPr>
          <w:ilvl w:val="0"/>
          <w:numId w:val="4"/>
        </w:numPr>
      </w:pPr>
      <w:r w:rsidRPr="00EE7CC8">
        <w:t xml:space="preserve"> </w:t>
      </w:r>
      <w:r w:rsidR="00E0350E" w:rsidRPr="00EE7CC8">
        <w:t>(10</w:t>
      </w:r>
      <w:r w:rsidR="00A974B9" w:rsidRPr="00EE7CC8">
        <w:t xml:space="preserve"> points) </w:t>
      </w:r>
      <w:r w:rsidR="00E0350E" w:rsidRPr="00EE7CC8">
        <w:t xml:space="preserve">Draw a graph where it contains the boxplot of x, the </w:t>
      </w:r>
      <w:r w:rsidR="00A974B9" w:rsidRPr="00EE7CC8">
        <w:t>boxplot of x for each category of Group</w:t>
      </w:r>
      <w:r w:rsidR="00E0350E" w:rsidRPr="00EE7CC8">
        <w:t xml:space="preserve"> (i.e., three boxplots within the same graph frame)</w:t>
      </w:r>
      <w:r w:rsidR="00EB2917" w:rsidRPr="00EE7CC8">
        <w:t>.</w:t>
      </w:r>
      <w:r w:rsidR="00A974B9" w:rsidRPr="00EE7CC8">
        <w:t xml:space="preserve">  Use the 1.5 IQR whiskers, identify the outliers of x, if any, for</w:t>
      </w:r>
      <w:r w:rsidR="00E0350E" w:rsidRPr="00EE7CC8">
        <w:t xml:space="preserve"> the entire data and for</w:t>
      </w:r>
      <w:r w:rsidR="00A974B9" w:rsidRPr="00EE7CC8">
        <w:t xml:space="preserve"> each category of Group.</w:t>
      </w:r>
    </w:p>
    <w:p w14:paraId="5266FA2B" w14:textId="69758206" w:rsidR="00301593" w:rsidRPr="00EE7CC8" w:rsidRDefault="00301593" w:rsidP="00F8081B">
      <w:pPr>
        <w:ind w:left="360"/>
        <w:jc w:val="center"/>
      </w:pPr>
      <w:r w:rsidRPr="00EE7CC8">
        <w:rPr>
          <w:noProof/>
        </w:rPr>
        <w:lastRenderedPageBreak/>
        <w:drawing>
          <wp:inline distT="0" distB="0" distL="0" distR="0" wp14:anchorId="5C0A125E" wp14:editId="77E93CB3">
            <wp:extent cx="2821021" cy="1888144"/>
            <wp:effectExtent l="0" t="0" r="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aptura de pantalla 2018-09-05 a las 15.27.17.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832810" cy="1896034"/>
                    </a:xfrm>
                    <a:prstGeom prst="rect">
                      <a:avLst/>
                    </a:prstGeom>
                  </pic:spPr>
                </pic:pic>
              </a:graphicData>
            </a:graphic>
          </wp:inline>
        </w:drawing>
      </w:r>
    </w:p>
    <w:p w14:paraId="5A9214B1" w14:textId="6E85EFE1" w:rsidR="00F8081B" w:rsidRPr="00EE7CC8" w:rsidRDefault="00F8081B" w:rsidP="00F8081B">
      <w:pPr>
        <w:ind w:left="360"/>
        <w:rPr>
          <w:color w:val="1F4E79" w:themeColor="accent1" w:themeShade="80"/>
        </w:rPr>
      </w:pPr>
      <w:r w:rsidRPr="00EE7CC8">
        <w:rPr>
          <w:color w:val="1F4E79" w:themeColor="accent1" w:themeShade="80"/>
        </w:rPr>
        <w:t>The previous image shows the 3 boxplots for the hole group of x, only group 1 and only group 2. The first boxplot corresponds to x without group, the second is the boxplot of group 0 and the third is the boxplot of group 1.</w:t>
      </w:r>
    </w:p>
    <w:p w14:paraId="4E9BCEEE" w14:textId="609ABE7D" w:rsidR="00C542C5" w:rsidRPr="00EE7CC8" w:rsidRDefault="00C542C5">
      <w:pPr>
        <w:rPr>
          <w:color w:val="1F4E79" w:themeColor="accent1" w:themeShade="80"/>
        </w:rPr>
      </w:pPr>
      <w:r w:rsidRPr="00EE7CC8">
        <w:rPr>
          <w:color w:val="1F4E79" w:themeColor="accent1" w:themeShade="80"/>
        </w:rPr>
        <w:br w:type="page"/>
      </w:r>
    </w:p>
    <w:p w14:paraId="2B8AAF08" w14:textId="77777777" w:rsidR="00C542C5" w:rsidRPr="00EE7CC8" w:rsidRDefault="00C542C5" w:rsidP="00F8081B">
      <w:pPr>
        <w:ind w:left="360"/>
        <w:rPr>
          <w:color w:val="1F4E79" w:themeColor="accent1" w:themeShade="80"/>
        </w:rPr>
      </w:pPr>
    </w:p>
    <w:p w14:paraId="1ABC8DD2" w14:textId="77777777" w:rsidR="00EB2917" w:rsidRPr="00EE7CC8" w:rsidRDefault="00EB2917" w:rsidP="00EB2917">
      <w:pPr>
        <w:pStyle w:val="Heading1"/>
      </w:pPr>
      <w:r w:rsidRPr="00EE7CC8">
        <w:t>Que</w:t>
      </w:r>
      <w:r w:rsidR="00873352" w:rsidRPr="00EE7CC8">
        <w:t>stion 3</w:t>
      </w:r>
      <w:r w:rsidRPr="00EE7CC8">
        <w:t xml:space="preserve"> (</w:t>
      </w:r>
      <w:r w:rsidR="00A974B9" w:rsidRPr="00EE7CC8">
        <w:t>4</w:t>
      </w:r>
      <w:r w:rsidRPr="00EE7CC8">
        <w:t>0 points)</w:t>
      </w:r>
    </w:p>
    <w:p w14:paraId="4E996D9B" w14:textId="77777777" w:rsidR="00EB2917" w:rsidRPr="00EE7CC8" w:rsidRDefault="00873352" w:rsidP="00EB2917">
      <w:r w:rsidRPr="00EE7CC8">
        <w:t>The data, FRAUD.csv</w:t>
      </w:r>
      <w:r w:rsidR="00EB2917" w:rsidRPr="00EE7CC8">
        <w:t>, contains results of fraud investigations of 5,960 cases.  The binary variable FRAUD indicates the result of a fraud investigation: 1 = Fraudulent, 0 = Otherwise.  The other interval variables contain information about the cases.</w:t>
      </w:r>
    </w:p>
    <w:p w14:paraId="6F0EB59D" w14:textId="77777777" w:rsidR="00EB2917" w:rsidRPr="00EE7CC8" w:rsidRDefault="00EB2917" w:rsidP="00EB2917">
      <w:pPr>
        <w:pStyle w:val="ListParagraph"/>
        <w:numPr>
          <w:ilvl w:val="0"/>
          <w:numId w:val="19"/>
        </w:numPr>
      </w:pPr>
      <w:r w:rsidRPr="00EE7CC8">
        <w:t>TOTAL_SPEND: Total amount of claims in dollars</w:t>
      </w:r>
    </w:p>
    <w:p w14:paraId="225A2DDD" w14:textId="77777777" w:rsidR="00EB2917" w:rsidRPr="00EE7CC8" w:rsidRDefault="00EB2917" w:rsidP="00EB2917">
      <w:pPr>
        <w:pStyle w:val="ListParagraph"/>
        <w:numPr>
          <w:ilvl w:val="0"/>
          <w:numId w:val="19"/>
        </w:numPr>
      </w:pPr>
      <w:r w:rsidRPr="00EE7CC8">
        <w:t xml:space="preserve">DOCTOR_VISITS: Number of visits to a doctor  </w:t>
      </w:r>
    </w:p>
    <w:p w14:paraId="789E4B6D" w14:textId="77777777" w:rsidR="00EB2917" w:rsidRPr="00EE7CC8" w:rsidRDefault="00EB2917" w:rsidP="00EB2917">
      <w:pPr>
        <w:pStyle w:val="ListParagraph"/>
        <w:numPr>
          <w:ilvl w:val="0"/>
          <w:numId w:val="19"/>
        </w:numPr>
      </w:pPr>
      <w:r w:rsidRPr="00EE7CC8">
        <w:t>NUM_CLAIMS: Number of claims made recently</w:t>
      </w:r>
    </w:p>
    <w:p w14:paraId="6BC09420" w14:textId="77777777" w:rsidR="00EB2917" w:rsidRPr="00EE7CC8" w:rsidRDefault="00EB2917" w:rsidP="00EB2917">
      <w:pPr>
        <w:pStyle w:val="ListParagraph"/>
        <w:numPr>
          <w:ilvl w:val="0"/>
          <w:numId w:val="19"/>
        </w:numPr>
      </w:pPr>
      <w:r w:rsidRPr="00EE7CC8">
        <w:t>MEMBER_DURATION: Membership duration in number of months</w:t>
      </w:r>
    </w:p>
    <w:p w14:paraId="55FF6F75" w14:textId="77777777" w:rsidR="00EB2917" w:rsidRPr="00EE7CC8" w:rsidRDefault="00EB2917" w:rsidP="00EB2917">
      <w:pPr>
        <w:pStyle w:val="ListParagraph"/>
        <w:numPr>
          <w:ilvl w:val="0"/>
          <w:numId w:val="19"/>
        </w:numPr>
      </w:pPr>
      <w:r w:rsidRPr="00EE7CC8">
        <w:t>OPTOM_PRESC: Number of optical examinations</w:t>
      </w:r>
    </w:p>
    <w:p w14:paraId="4363C1A2" w14:textId="77777777" w:rsidR="00EB2917" w:rsidRPr="00EE7CC8" w:rsidRDefault="00EB2917" w:rsidP="00EB2917">
      <w:pPr>
        <w:pStyle w:val="ListParagraph"/>
        <w:numPr>
          <w:ilvl w:val="0"/>
          <w:numId w:val="19"/>
        </w:numPr>
      </w:pPr>
      <w:r w:rsidRPr="00EE7CC8">
        <w:t>NUM_MEMBERS: Number of members covered</w:t>
      </w:r>
    </w:p>
    <w:p w14:paraId="65082D6E" w14:textId="77777777" w:rsidR="00EB2917" w:rsidRPr="00EE7CC8" w:rsidRDefault="00EB2917" w:rsidP="00EB2917">
      <w:r w:rsidRPr="00EE7CC8">
        <w:t>You are asked to use the Nearest Neighbors algorithm to predict</w:t>
      </w:r>
      <w:r w:rsidR="006B7BF4" w:rsidRPr="00EE7CC8">
        <w:t xml:space="preserve"> the</w:t>
      </w:r>
      <w:r w:rsidRPr="00EE7CC8">
        <w:t xml:space="preserve"> likelihood of fraud.</w:t>
      </w:r>
    </w:p>
    <w:p w14:paraId="49D1E2FE" w14:textId="2BAAE33A" w:rsidR="009228A5" w:rsidRPr="00EE7CC8" w:rsidRDefault="00C021C5" w:rsidP="00B87708">
      <w:pPr>
        <w:pStyle w:val="ListParagraph"/>
        <w:numPr>
          <w:ilvl w:val="0"/>
          <w:numId w:val="10"/>
        </w:numPr>
      </w:pPr>
      <w:r w:rsidRPr="00EE7CC8">
        <w:t>(5</w:t>
      </w:r>
      <w:r w:rsidR="00EB2917" w:rsidRPr="00EE7CC8">
        <w:t xml:space="preserve"> points) What percent of investigations are found to be fraudulent?  Please give your answer up to 4 decimal places.</w:t>
      </w:r>
    </w:p>
    <w:p w14:paraId="47F2D493" w14:textId="441D63A5" w:rsidR="009228A5" w:rsidRPr="00EE7CC8" w:rsidRDefault="00B87708" w:rsidP="00B87708">
      <w:pPr>
        <w:pStyle w:val="ListParagraph"/>
        <w:rPr>
          <w:color w:val="1F4E79" w:themeColor="accent1" w:themeShade="80"/>
        </w:rPr>
      </w:pPr>
      <w:r w:rsidRPr="00EE7CC8">
        <w:rPr>
          <w:color w:val="1F4E79" w:themeColor="accent1" w:themeShade="80"/>
        </w:rPr>
        <w:t>The 19.9497% of the investigations are fraudulent</w:t>
      </w:r>
    </w:p>
    <w:p w14:paraId="4137E793" w14:textId="77777777" w:rsidR="00EB2917" w:rsidRPr="00EE7CC8" w:rsidRDefault="00EB2917" w:rsidP="00EB2917">
      <w:pPr>
        <w:pStyle w:val="ListParagraph"/>
        <w:numPr>
          <w:ilvl w:val="0"/>
          <w:numId w:val="10"/>
        </w:numPr>
      </w:pPr>
      <w:r w:rsidRPr="00EE7CC8">
        <w:t xml:space="preserve">(5 points) Use the </w:t>
      </w:r>
      <w:r w:rsidR="00873352" w:rsidRPr="00EE7CC8">
        <w:t xml:space="preserve">BOXPLOT function to produce </w:t>
      </w:r>
      <w:r w:rsidRPr="00EE7CC8">
        <w:t>horizontal box-plot</w:t>
      </w:r>
      <w:r w:rsidR="00873352" w:rsidRPr="00EE7CC8">
        <w:t xml:space="preserve">s.  For each interval variable, </w:t>
      </w:r>
      <w:r w:rsidRPr="00EE7CC8">
        <w:t>one box-plot for the fraudulent observations, and another box-plot for the non-fraudulent observations.  These two box-plots must appear in the same graph for each interval variable.</w:t>
      </w:r>
    </w:p>
    <w:p w14:paraId="3F8498C1" w14:textId="416AA6A0" w:rsidR="000267E7" w:rsidRPr="00EE7CC8" w:rsidRDefault="0015622C" w:rsidP="000267E7">
      <w:pPr>
        <w:ind w:left="720"/>
        <w:rPr>
          <w:color w:val="1F4E79" w:themeColor="accent1" w:themeShade="80"/>
        </w:rPr>
      </w:pPr>
      <w:r w:rsidRPr="00EE7CC8">
        <w:rPr>
          <w:color w:val="1F4E79" w:themeColor="accent1" w:themeShade="80"/>
        </w:rPr>
        <w:t>These are the resulting box-plots:</w:t>
      </w:r>
    </w:p>
    <w:p w14:paraId="64558F63" w14:textId="62798F0A" w:rsidR="0015622C" w:rsidRPr="00EE7CC8" w:rsidRDefault="0015622C" w:rsidP="000267E7">
      <w:pPr>
        <w:ind w:left="720"/>
        <w:rPr>
          <w:color w:val="1F4E79" w:themeColor="accent1" w:themeShade="80"/>
        </w:rPr>
      </w:pPr>
      <w:r w:rsidRPr="00EE7CC8">
        <w:rPr>
          <w:color w:val="1F4E79" w:themeColor="accent1" w:themeShade="80"/>
        </w:rPr>
        <w:tab/>
        <w:t>Note: the row 1 is for non-fraudulent incidents and row 2 for fraudulent</w:t>
      </w:r>
    </w:p>
    <w:p w14:paraId="6C7153F6" w14:textId="2EF3E666" w:rsidR="0015622C" w:rsidRPr="00EE7CC8" w:rsidRDefault="000267E7" w:rsidP="0015622C">
      <w:pPr>
        <w:pStyle w:val="ListParagraph"/>
        <w:rPr>
          <w:color w:val="1F4E79" w:themeColor="accent1" w:themeShade="80"/>
        </w:rPr>
      </w:pPr>
      <w:r w:rsidRPr="00EE7CC8">
        <w:rPr>
          <w:noProof/>
        </w:rPr>
        <w:drawing>
          <wp:inline distT="0" distB="0" distL="0" distR="0" wp14:anchorId="578E5686" wp14:editId="62D2C648">
            <wp:extent cx="2787495" cy="1877438"/>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aptura de pantalla 2018-09-05 a las 17.42.33.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2805621" cy="1889646"/>
                    </a:xfrm>
                    <a:prstGeom prst="rect">
                      <a:avLst/>
                    </a:prstGeom>
                  </pic:spPr>
                </pic:pic>
              </a:graphicData>
            </a:graphic>
          </wp:inline>
        </w:drawing>
      </w:r>
      <w:r w:rsidR="0015622C" w:rsidRPr="00EE7CC8">
        <w:rPr>
          <w:noProof/>
        </w:rPr>
        <w:t xml:space="preserve"> </w:t>
      </w:r>
      <w:r w:rsidR="0015622C" w:rsidRPr="00EE7CC8">
        <w:rPr>
          <w:noProof/>
        </w:rPr>
        <w:drawing>
          <wp:inline distT="0" distB="0" distL="0" distR="0" wp14:anchorId="594A88E9" wp14:editId="43485CB3">
            <wp:extent cx="2668063" cy="185798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aptura de pantalla 2018-09-05 a las 18.04.39.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2682347" cy="1867930"/>
                    </a:xfrm>
                    <a:prstGeom prst="rect">
                      <a:avLst/>
                    </a:prstGeom>
                  </pic:spPr>
                </pic:pic>
              </a:graphicData>
            </a:graphic>
          </wp:inline>
        </w:drawing>
      </w:r>
    </w:p>
    <w:p w14:paraId="040602F3" w14:textId="54DE3776" w:rsidR="0015622C" w:rsidRPr="00EE7CC8" w:rsidRDefault="0015622C" w:rsidP="0015622C">
      <w:pPr>
        <w:pStyle w:val="ListParagraph"/>
        <w:rPr>
          <w:color w:val="1F4E79" w:themeColor="accent1" w:themeShade="80"/>
        </w:rPr>
      </w:pPr>
      <w:r w:rsidRPr="00EE7CC8">
        <w:rPr>
          <w:color w:val="1F4E79" w:themeColor="accent1" w:themeShade="80"/>
        </w:rPr>
        <w:t xml:space="preserve">         Box-plot of variable: 'TOTAL_SPEND'</w:t>
      </w:r>
      <w:r w:rsidRPr="00EE7CC8">
        <w:rPr>
          <w:color w:val="1F4E79" w:themeColor="accent1" w:themeShade="80"/>
        </w:rPr>
        <w:tab/>
        <w:t xml:space="preserve">         Box-plot of variable: 'DOCTOR_VISITS'</w:t>
      </w:r>
    </w:p>
    <w:p w14:paraId="4765DA74" w14:textId="77777777" w:rsidR="0015622C" w:rsidRPr="00EE7CC8" w:rsidRDefault="0015622C" w:rsidP="0015622C">
      <w:pPr>
        <w:pStyle w:val="ListParagraph"/>
        <w:jc w:val="center"/>
        <w:rPr>
          <w:color w:val="1F4E79" w:themeColor="accent1" w:themeShade="80"/>
        </w:rPr>
      </w:pPr>
    </w:p>
    <w:p w14:paraId="4A4C89C0" w14:textId="763D9528" w:rsidR="0015622C" w:rsidRPr="00EE7CC8" w:rsidRDefault="000267E7" w:rsidP="0015622C">
      <w:pPr>
        <w:pStyle w:val="ListParagraph"/>
        <w:jc w:val="center"/>
      </w:pPr>
      <w:r w:rsidRPr="00EE7CC8">
        <w:rPr>
          <w:noProof/>
        </w:rPr>
        <w:lastRenderedPageBreak/>
        <w:drawing>
          <wp:inline distT="0" distB="0" distL="0" distR="0" wp14:anchorId="2F1ADBB4" wp14:editId="02F8FB52">
            <wp:extent cx="2685196" cy="189674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aptura de pantalla 2018-09-05 a las 18.04.5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713873" cy="1917002"/>
                    </a:xfrm>
                    <a:prstGeom prst="rect">
                      <a:avLst/>
                    </a:prstGeom>
                  </pic:spPr>
                </pic:pic>
              </a:graphicData>
            </a:graphic>
          </wp:inline>
        </w:drawing>
      </w:r>
      <w:r w:rsidRPr="00EE7CC8">
        <w:rPr>
          <w:noProof/>
        </w:rPr>
        <w:drawing>
          <wp:inline distT="0" distB="0" distL="0" distR="0" wp14:anchorId="570C20B5" wp14:editId="0B386008">
            <wp:extent cx="2709804" cy="190662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aptura de pantalla 2018-09-05 a las 18.04.57.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727646" cy="1919174"/>
                    </a:xfrm>
                    <a:prstGeom prst="rect">
                      <a:avLst/>
                    </a:prstGeom>
                  </pic:spPr>
                </pic:pic>
              </a:graphicData>
            </a:graphic>
          </wp:inline>
        </w:drawing>
      </w:r>
    </w:p>
    <w:p w14:paraId="082AD9DF" w14:textId="2AA86C04" w:rsidR="0015622C" w:rsidRPr="00EE7CC8" w:rsidRDefault="0015622C" w:rsidP="0015622C">
      <w:pPr>
        <w:pStyle w:val="ListParagraph"/>
        <w:rPr>
          <w:color w:val="1F4E79" w:themeColor="accent1" w:themeShade="80"/>
        </w:rPr>
      </w:pPr>
      <w:r w:rsidRPr="00EE7CC8">
        <w:rPr>
          <w:color w:val="1F4E79" w:themeColor="accent1" w:themeShade="80"/>
        </w:rPr>
        <w:t xml:space="preserve">              Box-plot of variable: 'NUM_CLAIMS'</w:t>
      </w:r>
      <w:r w:rsidRPr="00EE7CC8">
        <w:rPr>
          <w:color w:val="1F4E79" w:themeColor="accent1" w:themeShade="80"/>
        </w:rPr>
        <w:tab/>
        <w:t xml:space="preserve">    Box-plot of variable: 'MEMBER_DURATION'</w:t>
      </w:r>
    </w:p>
    <w:p w14:paraId="24CE23F4" w14:textId="77777777" w:rsidR="0015622C" w:rsidRPr="00EE7CC8" w:rsidRDefault="0015622C" w:rsidP="0015622C">
      <w:pPr>
        <w:pStyle w:val="ListParagraph"/>
        <w:rPr>
          <w:color w:val="1F4E79" w:themeColor="accent1" w:themeShade="80"/>
        </w:rPr>
      </w:pPr>
    </w:p>
    <w:p w14:paraId="1BB1CDFD" w14:textId="754D78E4" w:rsidR="006129F3" w:rsidRPr="00EE7CC8" w:rsidRDefault="000267E7" w:rsidP="0015622C">
      <w:pPr>
        <w:pStyle w:val="ListParagraph"/>
        <w:jc w:val="center"/>
      </w:pPr>
      <w:r w:rsidRPr="00EE7CC8">
        <w:rPr>
          <w:noProof/>
        </w:rPr>
        <w:drawing>
          <wp:inline distT="0" distB="0" distL="0" distR="0" wp14:anchorId="1265F50A" wp14:editId="7B3B889D">
            <wp:extent cx="2725905" cy="1887166"/>
            <wp:effectExtent l="0" t="0" r="508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aptura de pantalla 2018-09-05 a las 18.05.04.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754086" cy="1906676"/>
                    </a:xfrm>
                    <a:prstGeom prst="rect">
                      <a:avLst/>
                    </a:prstGeom>
                  </pic:spPr>
                </pic:pic>
              </a:graphicData>
            </a:graphic>
          </wp:inline>
        </w:drawing>
      </w:r>
      <w:r w:rsidRPr="00EE7CC8">
        <w:rPr>
          <w:noProof/>
        </w:rPr>
        <w:drawing>
          <wp:inline distT="0" distB="0" distL="0" distR="0" wp14:anchorId="1D5139BB" wp14:editId="14A027EE">
            <wp:extent cx="2742565" cy="1916038"/>
            <wp:effectExtent l="0" t="0" r="635"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aptura de pantalla 2018-09-05 a las 18.05.10.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753967" cy="1924004"/>
                    </a:xfrm>
                    <a:prstGeom prst="rect">
                      <a:avLst/>
                    </a:prstGeom>
                  </pic:spPr>
                </pic:pic>
              </a:graphicData>
            </a:graphic>
          </wp:inline>
        </w:drawing>
      </w:r>
    </w:p>
    <w:p w14:paraId="5F289D2A" w14:textId="3C8DC952" w:rsidR="0015622C" w:rsidRPr="00EE7CC8" w:rsidRDefault="0015622C" w:rsidP="00D17A1A">
      <w:pPr>
        <w:pStyle w:val="ListParagraph"/>
        <w:rPr>
          <w:color w:val="1F4E79" w:themeColor="accent1" w:themeShade="80"/>
        </w:rPr>
      </w:pPr>
      <w:r w:rsidRPr="00EE7CC8">
        <w:rPr>
          <w:color w:val="1F4E79" w:themeColor="accent1" w:themeShade="80"/>
        </w:rPr>
        <w:t xml:space="preserve">          Box-plot of variable: 'OPTOM_PRESC'</w:t>
      </w:r>
      <w:r w:rsidRPr="00EE7CC8">
        <w:rPr>
          <w:color w:val="1F4E79" w:themeColor="accent1" w:themeShade="80"/>
        </w:rPr>
        <w:tab/>
        <w:t xml:space="preserve">        Box-plot of variable: 'NUM_MEMBERS'</w:t>
      </w:r>
    </w:p>
    <w:p w14:paraId="18BBBC0F" w14:textId="77777777" w:rsidR="00EE1521" w:rsidRPr="00EE7CC8" w:rsidRDefault="00EB2917" w:rsidP="00EB2917">
      <w:pPr>
        <w:pStyle w:val="ListParagraph"/>
        <w:numPr>
          <w:ilvl w:val="0"/>
          <w:numId w:val="10"/>
        </w:numPr>
      </w:pPr>
      <w:r w:rsidRPr="00EE7CC8">
        <w:t>(</w:t>
      </w:r>
      <w:r w:rsidR="00A974B9" w:rsidRPr="00EE7CC8">
        <w:t>10</w:t>
      </w:r>
      <w:r w:rsidRPr="00EE7CC8">
        <w:t xml:space="preserve"> points) </w:t>
      </w:r>
      <w:r w:rsidR="00873352" w:rsidRPr="00EE7CC8">
        <w:t>O</w:t>
      </w:r>
      <w:r w:rsidRPr="00EE7CC8">
        <w:t>rthonormalize interval variables</w:t>
      </w:r>
      <w:r w:rsidR="00873352" w:rsidRPr="00EE7CC8">
        <w:t xml:space="preserve"> and use the resulting variables for the nearest neighbor analysis</w:t>
      </w:r>
      <w:r w:rsidRPr="00EE7CC8">
        <w:t xml:space="preserve">. </w:t>
      </w:r>
      <w:r w:rsidR="00873352" w:rsidRPr="00EE7CC8">
        <w:t>Use only the dimensions whose correspondin</w:t>
      </w:r>
      <w:r w:rsidR="00EE1521" w:rsidRPr="00EE7CC8">
        <w:t>g eigenvalues are greater than one.</w:t>
      </w:r>
    </w:p>
    <w:p w14:paraId="752A5420" w14:textId="77777777" w:rsidR="00EE1521" w:rsidRPr="00EE7CC8" w:rsidRDefault="00EE1521" w:rsidP="00EE1521">
      <w:pPr>
        <w:pStyle w:val="ListParagraph"/>
        <w:numPr>
          <w:ilvl w:val="1"/>
          <w:numId w:val="10"/>
        </w:numPr>
      </w:pPr>
      <w:r w:rsidRPr="00EE7CC8">
        <w:t xml:space="preserve">(5 points) </w:t>
      </w:r>
      <w:r w:rsidR="00873352" w:rsidRPr="00EE7CC8">
        <w:t>Ho</w:t>
      </w:r>
      <w:r w:rsidRPr="00EE7CC8">
        <w:t>w many dimensions are used?</w:t>
      </w:r>
    </w:p>
    <w:p w14:paraId="7BE2F882" w14:textId="675D9D1C" w:rsidR="00E3673F" w:rsidRPr="00EE7CC8" w:rsidRDefault="009147D1" w:rsidP="00E3673F">
      <w:pPr>
        <w:pStyle w:val="ListParagraph"/>
        <w:rPr>
          <w:color w:val="1F4E79" w:themeColor="accent1" w:themeShade="80"/>
        </w:rPr>
      </w:pPr>
      <w:r w:rsidRPr="00EE7CC8">
        <w:rPr>
          <w:color w:val="1F4E79" w:themeColor="accent1" w:themeShade="80"/>
        </w:rPr>
        <w:t xml:space="preserve">There are 6 </w:t>
      </w:r>
      <w:r w:rsidR="00E3673F" w:rsidRPr="00EE7CC8">
        <w:rPr>
          <w:color w:val="1F4E79" w:themeColor="accent1" w:themeShade="80"/>
        </w:rPr>
        <w:t>eigenvalues greater that one</w:t>
      </w:r>
      <w:r w:rsidR="00005B96" w:rsidRPr="00EE7CC8">
        <w:rPr>
          <w:color w:val="1F4E79" w:themeColor="accent1" w:themeShade="80"/>
        </w:rPr>
        <w:t>. Ther</w:t>
      </w:r>
      <w:r w:rsidR="00E3673F" w:rsidRPr="00EE7CC8">
        <w:rPr>
          <w:color w:val="1F4E79" w:themeColor="accent1" w:themeShade="80"/>
        </w:rPr>
        <w:t>efore</w:t>
      </w:r>
      <w:r w:rsidR="00947E2D" w:rsidRPr="00EE7CC8">
        <w:rPr>
          <w:color w:val="1F4E79" w:themeColor="accent1" w:themeShade="80"/>
        </w:rPr>
        <w:t>,</w:t>
      </w:r>
      <w:r w:rsidRPr="00EE7CC8">
        <w:rPr>
          <w:color w:val="1F4E79" w:themeColor="accent1" w:themeShade="80"/>
        </w:rPr>
        <w:t xml:space="preserve"> 6</w:t>
      </w:r>
      <w:r w:rsidR="00E3673F" w:rsidRPr="00EE7CC8">
        <w:rPr>
          <w:color w:val="1F4E79" w:themeColor="accent1" w:themeShade="80"/>
        </w:rPr>
        <w:t xml:space="preserve"> dimensions are used.</w:t>
      </w:r>
    </w:p>
    <w:p w14:paraId="786BC9A0" w14:textId="098DA394" w:rsidR="009147D1" w:rsidRPr="00EE7CC8" w:rsidRDefault="009147D1" w:rsidP="009147D1">
      <w:pPr>
        <w:pStyle w:val="ListParagraph"/>
        <w:rPr>
          <w:color w:val="1F4E79" w:themeColor="accent1" w:themeShade="80"/>
        </w:rPr>
      </w:pPr>
      <w:r w:rsidRPr="00EE7CC8">
        <w:rPr>
          <w:color w:val="1F4E79" w:themeColor="accent1" w:themeShade="80"/>
        </w:rPr>
        <w:t>[6.84728061e+03 8.38798104e+03 1.80639631e+04 3.15839942e+05</w:t>
      </w:r>
    </w:p>
    <w:p w14:paraId="63AC5094" w14:textId="5A22F13D" w:rsidR="009147D1" w:rsidRPr="00EE7CC8" w:rsidRDefault="009147D1" w:rsidP="009147D1">
      <w:pPr>
        <w:pStyle w:val="ListParagraph"/>
        <w:rPr>
          <w:color w:val="1F4E79" w:themeColor="accent1" w:themeShade="80"/>
        </w:rPr>
      </w:pPr>
      <w:r w:rsidRPr="00EE7CC8">
        <w:rPr>
          <w:color w:val="1F4E79" w:themeColor="accent1" w:themeShade="80"/>
        </w:rPr>
        <w:t xml:space="preserve"> 8.44539131e+07 2.81233324e+12]</w:t>
      </w:r>
    </w:p>
    <w:p w14:paraId="73EA572B" w14:textId="77777777" w:rsidR="00873352" w:rsidRPr="00EE7CC8" w:rsidRDefault="00EE1521" w:rsidP="00EE1521">
      <w:pPr>
        <w:pStyle w:val="ListParagraph"/>
        <w:numPr>
          <w:ilvl w:val="1"/>
          <w:numId w:val="10"/>
        </w:numPr>
      </w:pPr>
      <w:r w:rsidRPr="00EE7CC8">
        <w:t xml:space="preserve">(5 points) </w:t>
      </w:r>
      <w:r w:rsidR="00873352" w:rsidRPr="00EE7CC8">
        <w:t>Please provide the transformation matrix?</w:t>
      </w:r>
      <w:r w:rsidR="006D228B" w:rsidRPr="00EE7CC8">
        <w:t xml:space="preserve">  You must provide proof that the resulting variables are actually orthonormal.</w:t>
      </w:r>
    </w:p>
    <w:p w14:paraId="3E059421" w14:textId="1844FB45" w:rsidR="00947E2D" w:rsidRPr="00EE7CC8" w:rsidRDefault="00DA7B11" w:rsidP="00947E2D">
      <w:pPr>
        <w:jc w:val="center"/>
        <w:rPr>
          <w:color w:val="1F4E79" w:themeColor="accent1" w:themeShade="80"/>
        </w:rPr>
      </w:pPr>
      <w:r w:rsidRPr="00EE7CC8">
        <w:rPr>
          <w:noProof/>
          <w:color w:val="1F4E79" w:themeColor="accent1" w:themeShade="80"/>
        </w:rPr>
        <w:drawing>
          <wp:inline distT="0" distB="0" distL="0" distR="0" wp14:anchorId="29685125" wp14:editId="7294D64D">
            <wp:extent cx="3445586" cy="1303506"/>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aptura de pantalla 2018-09-06 a las 12.45.43.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487868" cy="1319502"/>
                    </a:xfrm>
                    <a:prstGeom prst="rect">
                      <a:avLst/>
                    </a:prstGeom>
                  </pic:spPr>
                </pic:pic>
              </a:graphicData>
            </a:graphic>
          </wp:inline>
        </w:drawing>
      </w:r>
    </w:p>
    <w:p w14:paraId="52D1D985" w14:textId="3518F38B" w:rsidR="00947E2D" w:rsidRPr="00EE7CC8" w:rsidRDefault="00947E2D" w:rsidP="00947E2D">
      <w:pPr>
        <w:jc w:val="center"/>
        <w:rPr>
          <w:color w:val="1F4E79" w:themeColor="accent1" w:themeShade="80"/>
        </w:rPr>
      </w:pPr>
      <w:r w:rsidRPr="00EE7CC8">
        <w:rPr>
          <w:color w:val="1F4E79" w:themeColor="accent1" w:themeShade="80"/>
        </w:rPr>
        <w:t xml:space="preserve">The image above shows the transformation matrix of X= </w:t>
      </w:r>
      <w:r w:rsidRPr="00EE7CC8">
        <w:rPr>
          <w:b/>
          <w:bCs/>
          <w:color w:val="1F4E79" w:themeColor="accent1" w:themeShade="80"/>
        </w:rPr>
        <w:t>XVD</w:t>
      </w:r>
      <w:r w:rsidRPr="00EE7CC8">
        <w:rPr>
          <w:color w:val="1F4E79" w:themeColor="accent1" w:themeShade="80"/>
          <w:vertAlign w:val="superscript"/>
        </w:rPr>
        <w:t>-1/2</w:t>
      </w:r>
    </w:p>
    <w:p w14:paraId="04F759AE" w14:textId="32FF1AEB" w:rsidR="00947E2D" w:rsidRPr="00EE7CC8" w:rsidRDefault="009147D1" w:rsidP="00947E2D">
      <w:pPr>
        <w:jc w:val="center"/>
        <w:rPr>
          <w:color w:val="1F4E79" w:themeColor="accent1" w:themeShade="80"/>
        </w:rPr>
      </w:pPr>
      <w:r w:rsidRPr="00EE7CC8">
        <w:rPr>
          <w:noProof/>
          <w:color w:val="1F4E79" w:themeColor="accent1" w:themeShade="80"/>
        </w:rPr>
        <w:lastRenderedPageBreak/>
        <w:drawing>
          <wp:inline distT="0" distB="0" distL="0" distR="0" wp14:anchorId="7FB8672F" wp14:editId="09338270">
            <wp:extent cx="1673158" cy="708826"/>
            <wp:effectExtent l="0" t="0" r="3810" b="254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aptura de pantalla 2018-09-06 a las 12.22.06.png"/>
                    <pic:cNvPicPr/>
                  </pic:nvPicPr>
                  <pic:blipFill>
                    <a:blip r:embed="rId19">
                      <a:extLst>
                        <a:ext uri="{28A0092B-C50C-407E-A947-70E740481C1C}">
                          <a14:useLocalDpi xmlns:a14="http://schemas.microsoft.com/office/drawing/2010/main" val="0"/>
                        </a:ext>
                      </a:extLst>
                    </a:blip>
                    <a:stretch>
                      <a:fillRect/>
                    </a:stretch>
                  </pic:blipFill>
                  <pic:spPr>
                    <a:xfrm>
                      <a:off x="0" y="0"/>
                      <a:ext cx="1684854" cy="713781"/>
                    </a:xfrm>
                    <a:prstGeom prst="rect">
                      <a:avLst/>
                    </a:prstGeom>
                  </pic:spPr>
                </pic:pic>
              </a:graphicData>
            </a:graphic>
          </wp:inline>
        </w:drawing>
      </w:r>
    </w:p>
    <w:p w14:paraId="167132C2" w14:textId="58923946" w:rsidR="00947E2D" w:rsidRPr="00EE7CC8" w:rsidRDefault="00947E2D" w:rsidP="00947E2D">
      <w:pPr>
        <w:ind w:left="1440"/>
        <w:rPr>
          <w:color w:val="1F4E79" w:themeColor="accent1" w:themeShade="80"/>
        </w:rPr>
      </w:pPr>
      <w:r w:rsidRPr="00EE7CC8">
        <w:rPr>
          <w:color w:val="1F4E79" w:themeColor="accent1" w:themeShade="80"/>
        </w:rPr>
        <w:t>The matrix above proves that the transformation matrix is correct. It has been calculated with the formula: (</w:t>
      </w:r>
      <w:r w:rsidRPr="00EE7CC8">
        <w:rPr>
          <w:b/>
          <w:bCs/>
          <w:color w:val="1F4E79" w:themeColor="accent1" w:themeShade="80"/>
        </w:rPr>
        <w:t>XVD</w:t>
      </w:r>
      <w:r w:rsidRPr="00EE7CC8">
        <w:rPr>
          <w:color w:val="1F4E79" w:themeColor="accent1" w:themeShade="80"/>
          <w:vertAlign w:val="superscript"/>
        </w:rPr>
        <w:t>-1/2</w:t>
      </w:r>
      <w:r w:rsidRPr="00EE7CC8">
        <w:rPr>
          <w:color w:val="1F4E79" w:themeColor="accent1" w:themeShade="80"/>
        </w:rPr>
        <w:t>)</w:t>
      </w:r>
      <w:r w:rsidRPr="00EE7CC8">
        <w:rPr>
          <w:color w:val="1F4E79" w:themeColor="accent1" w:themeShade="80"/>
          <w:vertAlign w:val="superscript"/>
        </w:rPr>
        <w:t xml:space="preserve"> t</w:t>
      </w:r>
      <w:r w:rsidRPr="00EE7CC8">
        <w:rPr>
          <w:color w:val="1F4E79" w:themeColor="accent1" w:themeShade="80"/>
        </w:rPr>
        <w:t>(</w:t>
      </w:r>
      <w:r w:rsidRPr="00EE7CC8">
        <w:rPr>
          <w:b/>
          <w:bCs/>
          <w:color w:val="1F4E79" w:themeColor="accent1" w:themeShade="80"/>
        </w:rPr>
        <w:t>XVD</w:t>
      </w:r>
      <w:r w:rsidRPr="00EE7CC8">
        <w:rPr>
          <w:color w:val="1F4E79" w:themeColor="accent1" w:themeShade="80"/>
          <w:vertAlign w:val="superscript"/>
        </w:rPr>
        <w:t>-1/2</w:t>
      </w:r>
      <w:r w:rsidRPr="00EE7CC8">
        <w:rPr>
          <w:color w:val="1F4E79" w:themeColor="accent1" w:themeShade="80"/>
        </w:rPr>
        <w:t xml:space="preserve">) = </w:t>
      </w:r>
      <w:r w:rsidRPr="00EE7CC8">
        <w:rPr>
          <w:b/>
          <w:bCs/>
          <w:color w:val="1F4E79" w:themeColor="accent1" w:themeShade="80"/>
        </w:rPr>
        <w:t>I</w:t>
      </w:r>
    </w:p>
    <w:p w14:paraId="001EFD18" w14:textId="77777777" w:rsidR="00EE1521" w:rsidRPr="00EE7CC8" w:rsidRDefault="00A974B9" w:rsidP="00873352">
      <w:pPr>
        <w:pStyle w:val="ListParagraph"/>
        <w:numPr>
          <w:ilvl w:val="0"/>
          <w:numId w:val="10"/>
        </w:numPr>
      </w:pPr>
      <w:r w:rsidRPr="00EE7CC8">
        <w:t>(10</w:t>
      </w:r>
      <w:r w:rsidR="00EB2917" w:rsidRPr="00EE7CC8">
        <w:t xml:space="preserve"> points) Use the </w:t>
      </w:r>
      <w:r w:rsidR="00873352" w:rsidRPr="00EE7CC8">
        <w:t xml:space="preserve">NearestNeighbors module </w:t>
      </w:r>
      <w:r w:rsidR="00EB2917" w:rsidRPr="00EE7CC8">
        <w:t xml:space="preserve">to execute the Nearest Neighbors algorithm using exactly </w:t>
      </w:r>
      <w:r w:rsidR="003F600A" w:rsidRPr="00EE7CC8">
        <w:rPr>
          <w:u w:val="single"/>
        </w:rPr>
        <w:t>five</w:t>
      </w:r>
      <w:r w:rsidR="00EB2917" w:rsidRPr="00EE7CC8">
        <w:t xml:space="preserve"> neighbors and the </w:t>
      </w:r>
      <w:r w:rsidR="00873352" w:rsidRPr="00EE7CC8">
        <w:t>resulting variables you have chosen in c</w:t>
      </w:r>
      <w:r w:rsidR="00EB2917" w:rsidRPr="00EE7CC8">
        <w:t>)</w:t>
      </w:r>
      <w:r w:rsidR="00EE1521" w:rsidRPr="00EE7CC8">
        <w:t>.</w:t>
      </w:r>
      <w:r w:rsidR="00873352" w:rsidRPr="00EE7CC8">
        <w:t xml:space="preserve">  The KNeighborsClassifier mo</w:t>
      </w:r>
      <w:r w:rsidR="00EE1521" w:rsidRPr="00EE7CC8">
        <w:t xml:space="preserve">dule has the </w:t>
      </w:r>
      <w:r w:rsidR="0086212D" w:rsidRPr="00EE7CC8">
        <w:t>score</w:t>
      </w:r>
      <w:r w:rsidR="00EE1521" w:rsidRPr="00EE7CC8">
        <w:t xml:space="preserve"> function.</w:t>
      </w:r>
    </w:p>
    <w:p w14:paraId="6CD53A6C" w14:textId="77777777" w:rsidR="00B657CF" w:rsidRPr="00EE7CC8" w:rsidRDefault="00EE1521" w:rsidP="00B657CF">
      <w:pPr>
        <w:pStyle w:val="ListParagraph"/>
        <w:numPr>
          <w:ilvl w:val="1"/>
          <w:numId w:val="10"/>
        </w:numPr>
      </w:pPr>
      <w:r w:rsidRPr="00EE7CC8">
        <w:t xml:space="preserve">(5 points) </w:t>
      </w:r>
      <w:r w:rsidR="00873352" w:rsidRPr="00EE7CC8">
        <w:t>Run this function, provide the function return value</w:t>
      </w:r>
    </w:p>
    <w:p w14:paraId="3086D9CD" w14:textId="4547229B" w:rsidR="00E6191F" w:rsidRPr="00EE7CC8" w:rsidRDefault="00073B5D" w:rsidP="00B657CF">
      <w:pPr>
        <w:ind w:left="1080"/>
      </w:pPr>
      <w:r w:rsidRPr="00EE7CC8">
        <w:rPr>
          <w:color w:val="1F4E79" w:themeColor="accent1" w:themeShade="80"/>
        </w:rPr>
        <w:t xml:space="preserve">The resulting score is: </w:t>
      </w:r>
      <w:r w:rsidR="00B657CF" w:rsidRPr="00EE7CC8">
        <w:rPr>
          <w:color w:val="1F4E79" w:themeColor="accent1" w:themeShade="80"/>
        </w:rPr>
        <w:t>0.8416107382550335.</w:t>
      </w:r>
    </w:p>
    <w:p w14:paraId="72F94B1F" w14:textId="77777777" w:rsidR="00B657CF" w:rsidRPr="00EE7CC8" w:rsidRDefault="00EE1521" w:rsidP="00B657CF">
      <w:pPr>
        <w:pStyle w:val="ListParagraph"/>
        <w:numPr>
          <w:ilvl w:val="1"/>
          <w:numId w:val="10"/>
        </w:numPr>
      </w:pPr>
      <w:r w:rsidRPr="00EE7CC8">
        <w:t>(5 points) E</w:t>
      </w:r>
      <w:r w:rsidR="00873352" w:rsidRPr="00EE7CC8">
        <w:t>xplain the meaning of the function return value.</w:t>
      </w:r>
    </w:p>
    <w:p w14:paraId="1124FAA3" w14:textId="19723057" w:rsidR="00B657CF" w:rsidRPr="00EE7CC8" w:rsidRDefault="00B657CF" w:rsidP="0090235F">
      <w:pPr>
        <w:ind w:left="1080"/>
      </w:pPr>
      <w:r w:rsidRPr="00EE7CC8">
        <w:rPr>
          <w:color w:val="1F4E79" w:themeColor="accent1" w:themeShade="80"/>
        </w:rPr>
        <w:t>Returns the mean accuracy on the given test data and labels.</w:t>
      </w:r>
    </w:p>
    <w:p w14:paraId="4863016B" w14:textId="116EE8E9" w:rsidR="00EB2917" w:rsidRPr="00EE7CC8" w:rsidRDefault="00B657CF" w:rsidP="00EB2917">
      <w:pPr>
        <w:pStyle w:val="ListParagraph"/>
        <w:numPr>
          <w:ilvl w:val="0"/>
          <w:numId w:val="10"/>
        </w:numPr>
      </w:pPr>
      <w:r w:rsidRPr="00EE7CC8">
        <w:t xml:space="preserve"> </w:t>
      </w:r>
      <w:r w:rsidR="00CE14A8" w:rsidRPr="00EE7CC8">
        <w:t>(5</w:t>
      </w:r>
      <w:r w:rsidR="00EB2917" w:rsidRPr="00EE7CC8">
        <w:t xml:space="preserve"> points) For the observation which has these input variable values: TOTAL_SPEND = 7500, DOCTOR_VISITS = 15, NUM_CLAIMS = 3, MEMBER_DURATION = 127, OPTOM_PRESC = 2, and NUM_MEMBERS = 2, find its </w:t>
      </w:r>
      <w:r w:rsidR="00EB2917" w:rsidRPr="00EE7CC8">
        <w:rPr>
          <w:b/>
        </w:rPr>
        <w:t>five</w:t>
      </w:r>
      <w:r w:rsidR="00EB2917" w:rsidRPr="00EE7CC8">
        <w:t xml:space="preserve"> neighbors.  Please list their input variable values and the target values.</w:t>
      </w:r>
    </w:p>
    <w:p w14:paraId="6E559814" w14:textId="57AEDDDE" w:rsidR="00C3784A" w:rsidRPr="00EE7CC8" w:rsidRDefault="00C3784A" w:rsidP="00C3784A">
      <w:pPr>
        <w:pStyle w:val="ListParagraph"/>
        <w:rPr>
          <w:color w:val="1F4E79" w:themeColor="accent1" w:themeShade="80"/>
        </w:rPr>
      </w:pPr>
      <w:r w:rsidRPr="00EE7CC8">
        <w:rPr>
          <w:color w:val="1F4E79" w:themeColor="accent1" w:themeShade="80"/>
        </w:rPr>
        <w:t>The 5 neighbors are: 588, 577, 582, 573 and 575.</w:t>
      </w:r>
    </w:p>
    <w:p w14:paraId="391AE423" w14:textId="6CAC0CC6" w:rsidR="00C3784A" w:rsidRPr="00EE7CC8" w:rsidRDefault="00C3784A" w:rsidP="00C3784A">
      <w:pPr>
        <w:pStyle w:val="ListParagraph"/>
        <w:numPr>
          <w:ilvl w:val="0"/>
          <w:numId w:val="29"/>
        </w:numPr>
        <w:rPr>
          <w:color w:val="1F4E79" w:themeColor="accent1" w:themeShade="80"/>
        </w:rPr>
      </w:pPr>
      <w:r w:rsidRPr="00EE7CC8">
        <w:rPr>
          <w:color w:val="1F4E79" w:themeColor="accent1" w:themeShade="80"/>
        </w:rPr>
        <w:t>The input variable values are the training data set (columns) made by the variables: TOTAL_SPEND, DOCTOR_VISITS, NUM_CLAIMS, MEMBER_DURATIO, OPTOM_PRESC and NUM_MEMBERS.</w:t>
      </w:r>
    </w:p>
    <w:p w14:paraId="1D61D96B" w14:textId="4F41B04B" w:rsidR="00E6191F" w:rsidRPr="00EE7CC8" w:rsidRDefault="00C3784A" w:rsidP="00D17A1A">
      <w:pPr>
        <w:pStyle w:val="ListParagraph"/>
        <w:numPr>
          <w:ilvl w:val="0"/>
          <w:numId w:val="29"/>
        </w:numPr>
        <w:rPr>
          <w:color w:val="1F4E79" w:themeColor="accent1" w:themeShade="80"/>
        </w:rPr>
      </w:pPr>
      <w:r w:rsidRPr="00EE7CC8">
        <w:rPr>
          <w:color w:val="1F4E79" w:themeColor="accent1" w:themeShade="80"/>
        </w:rPr>
        <w:t>The target values are in the FRAUD column from the data set</w:t>
      </w:r>
    </w:p>
    <w:p w14:paraId="193A37D8" w14:textId="022E45CE" w:rsidR="00EB2917" w:rsidRPr="00EE7CC8" w:rsidRDefault="00C021C5" w:rsidP="00EB2917">
      <w:pPr>
        <w:pStyle w:val="ListParagraph"/>
        <w:numPr>
          <w:ilvl w:val="0"/>
          <w:numId w:val="10"/>
        </w:numPr>
      </w:pPr>
      <w:r w:rsidRPr="00EE7CC8">
        <w:t>(5</w:t>
      </w:r>
      <w:r w:rsidR="00873352" w:rsidRPr="00EE7CC8">
        <w:t xml:space="preserve"> points) Follow-up with e</w:t>
      </w:r>
      <w:r w:rsidR="00EB2917" w:rsidRPr="00EE7CC8">
        <w:t xml:space="preserve">), what is the predicted probability of fraudulent (i.e., FRAUD = 1)?  </w:t>
      </w:r>
      <w:r w:rsidR="00CE14A8" w:rsidRPr="00EE7CC8">
        <w:t xml:space="preserve">If </w:t>
      </w:r>
      <w:r w:rsidR="00EB2917" w:rsidRPr="00EE7CC8">
        <w:t>your predicted probability</w:t>
      </w:r>
      <w:r w:rsidR="00CE14A8" w:rsidRPr="00EE7CC8">
        <w:t xml:space="preserve"> is greater than or equal to your answer in a), then </w:t>
      </w:r>
      <w:r w:rsidR="00EB2917" w:rsidRPr="00EE7CC8">
        <w:t xml:space="preserve">the observation </w:t>
      </w:r>
      <w:r w:rsidR="00CE14A8" w:rsidRPr="00EE7CC8">
        <w:t xml:space="preserve">will </w:t>
      </w:r>
      <w:r w:rsidR="00EB2917" w:rsidRPr="00EE7CC8">
        <w:t>be classified as fraudulent</w:t>
      </w:r>
      <w:r w:rsidR="00023962" w:rsidRPr="00EE7CC8">
        <w:t xml:space="preserve">. </w:t>
      </w:r>
      <w:r w:rsidR="002A4EE5" w:rsidRPr="00EE7CC8">
        <w:t xml:space="preserve">Otherwise, non-fraudulent. </w:t>
      </w:r>
      <w:r w:rsidR="003940C1" w:rsidRPr="00EE7CC8">
        <w:t xml:space="preserve">Based on this criterion, </w:t>
      </w:r>
      <w:r w:rsidR="00EB2917" w:rsidRPr="00EE7CC8">
        <w:t>will th</w:t>
      </w:r>
      <w:r w:rsidR="00CE14A8" w:rsidRPr="00EE7CC8">
        <w:t>is observation be misclassified</w:t>
      </w:r>
      <w:r w:rsidR="006B7BF4" w:rsidRPr="00EE7CC8">
        <w:t>?</w:t>
      </w:r>
    </w:p>
    <w:p w14:paraId="697D285E" w14:textId="58F74780" w:rsidR="00EB2917" w:rsidRPr="00EE7CC8" w:rsidRDefault="00F760C7" w:rsidP="00F760C7">
      <w:pPr>
        <w:pStyle w:val="ListParagraph"/>
        <w:rPr>
          <w:color w:val="1F4E79" w:themeColor="accent1" w:themeShade="80"/>
        </w:rPr>
      </w:pPr>
      <w:r w:rsidRPr="00EE7CC8">
        <w:rPr>
          <w:color w:val="1F4E79" w:themeColor="accent1" w:themeShade="80"/>
        </w:rPr>
        <w:t>The given observation is fraud and the predicted is also fraud. The predicted pro</w:t>
      </w:r>
      <w:r w:rsidR="00DA7B11" w:rsidRPr="00EE7CC8">
        <w:rPr>
          <w:color w:val="1F4E79" w:themeColor="accent1" w:themeShade="80"/>
        </w:rPr>
        <w:t>bability of the observation is 2</w:t>
      </w:r>
      <w:r w:rsidRPr="00EE7CC8">
        <w:rPr>
          <w:color w:val="1F4E79" w:themeColor="accent1" w:themeShade="80"/>
        </w:rPr>
        <w:t>0% of being fraud. Therefore, as it is greater than the probability calculated in a) the observation is well classified.</w:t>
      </w:r>
    </w:p>
    <w:sectPr w:rsidR="00EB2917" w:rsidRPr="00EE7CC8" w:rsidSect="00A44B78">
      <w:headerReference w:type="default" r:id="rId20"/>
      <w:footerReference w:type="default" r:id="rId21"/>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A7309A" w14:textId="77777777" w:rsidR="005D3F02" w:rsidRDefault="005D3F02" w:rsidP="00FD10A7">
      <w:pPr>
        <w:spacing w:after="0" w:line="240" w:lineRule="auto"/>
      </w:pPr>
      <w:r>
        <w:separator/>
      </w:r>
    </w:p>
  </w:endnote>
  <w:endnote w:type="continuationSeparator" w:id="0">
    <w:p w14:paraId="73329234" w14:textId="77777777" w:rsidR="005D3F02" w:rsidRDefault="005D3F02" w:rsidP="00FD10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Franklin Gothic Medium">
    <w:panose1 w:val="020B0603020102020204"/>
    <w:charset w:val="00"/>
    <w:family w:val="swiss"/>
    <w:pitch w:val="variable"/>
    <w:sig w:usb0="00000287" w:usb1="00000000" w:usb2="00000000" w:usb3="00000000" w:csb0="0000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01724642"/>
      <w:docPartObj>
        <w:docPartGallery w:val="Page Numbers (Bottom of Page)"/>
        <w:docPartUnique/>
      </w:docPartObj>
    </w:sdtPr>
    <w:sdtEndPr>
      <w:rPr>
        <w:noProof/>
      </w:rPr>
    </w:sdtEndPr>
    <w:sdtContent>
      <w:p w14:paraId="53541389" w14:textId="77777777" w:rsidR="004B0BA9" w:rsidRDefault="004B0BA9">
        <w:pPr>
          <w:pStyle w:val="Footer"/>
          <w:jc w:val="center"/>
        </w:pPr>
        <w:r>
          <w:fldChar w:fldCharType="begin"/>
        </w:r>
        <w:r>
          <w:instrText xml:space="preserve"> PAGE   \* MERGEFORMAT </w:instrText>
        </w:r>
        <w:r>
          <w:fldChar w:fldCharType="separate"/>
        </w:r>
        <w:r w:rsidR="00CB44AE">
          <w:rPr>
            <w:noProof/>
          </w:rPr>
          <w:t>4</w:t>
        </w:r>
        <w:r>
          <w:rPr>
            <w:noProof/>
          </w:rPr>
          <w:fldChar w:fldCharType="end"/>
        </w:r>
      </w:p>
    </w:sdtContent>
  </w:sdt>
  <w:p w14:paraId="5B7E6228" w14:textId="77777777" w:rsidR="00FD10A7" w:rsidRDefault="00FD10A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9E915E" w14:textId="77777777" w:rsidR="005D3F02" w:rsidRDefault="005D3F02" w:rsidP="00FD10A7">
      <w:pPr>
        <w:spacing w:after="0" w:line="240" w:lineRule="auto"/>
      </w:pPr>
      <w:r>
        <w:separator/>
      </w:r>
    </w:p>
  </w:footnote>
  <w:footnote w:type="continuationSeparator" w:id="0">
    <w:p w14:paraId="6C8F15BC" w14:textId="77777777" w:rsidR="005D3F02" w:rsidRDefault="005D3F02" w:rsidP="00FD10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686F6" w14:textId="77777777" w:rsidR="001C4809" w:rsidRDefault="007F23D5" w:rsidP="001C4809">
    <w:pPr>
      <w:pStyle w:val="Header"/>
      <w:jc w:val="right"/>
    </w:pPr>
    <w:r>
      <w:t>Machine Learning</w:t>
    </w:r>
    <w:r w:rsidR="001C4809">
      <w:t xml:space="preserve">: </w:t>
    </w:r>
    <w:r>
      <w:t>Fall</w:t>
    </w:r>
    <w:r w:rsidR="001C4809">
      <w:t xml:space="preserve"> 2018 Assignment 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6D579F"/>
    <w:multiLevelType w:val="hybridMultilevel"/>
    <w:tmpl w:val="7C14A4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266691"/>
    <w:multiLevelType w:val="hybridMultilevel"/>
    <w:tmpl w:val="21F63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967A53"/>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9F7C46"/>
    <w:multiLevelType w:val="hybridMultilevel"/>
    <w:tmpl w:val="D1765A20"/>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5CA17BE"/>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939470A"/>
    <w:multiLevelType w:val="hybridMultilevel"/>
    <w:tmpl w:val="F9B65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C76163F"/>
    <w:multiLevelType w:val="hybridMultilevel"/>
    <w:tmpl w:val="3112D1E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07E2D17"/>
    <w:multiLevelType w:val="hybridMultilevel"/>
    <w:tmpl w:val="73F04A6C"/>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C55CC1"/>
    <w:multiLevelType w:val="hybridMultilevel"/>
    <w:tmpl w:val="8AB853CC"/>
    <w:lvl w:ilvl="0" w:tplc="0C0A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A03454"/>
    <w:multiLevelType w:val="hybridMultilevel"/>
    <w:tmpl w:val="71761B7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1607E5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4BA07E8"/>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77C3F71"/>
    <w:multiLevelType w:val="hybridMultilevel"/>
    <w:tmpl w:val="3D86C20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87E665D"/>
    <w:multiLevelType w:val="hybridMultilevel"/>
    <w:tmpl w:val="7110F328"/>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14" w15:restartNumberingAfterBreak="0">
    <w:nsid w:val="3F961941"/>
    <w:multiLevelType w:val="hybridMultilevel"/>
    <w:tmpl w:val="F04C3CA0"/>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09711C0"/>
    <w:multiLevelType w:val="hybridMultilevel"/>
    <w:tmpl w:val="0BC83B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17B5453"/>
    <w:multiLevelType w:val="hybridMultilevel"/>
    <w:tmpl w:val="65DC11F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5F04D4B"/>
    <w:multiLevelType w:val="hybridMultilevel"/>
    <w:tmpl w:val="F0B27F56"/>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6D64800"/>
    <w:multiLevelType w:val="hybridMultilevel"/>
    <w:tmpl w:val="CDEEAA5A"/>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9" w15:restartNumberingAfterBreak="0">
    <w:nsid w:val="4CA22FB7"/>
    <w:multiLevelType w:val="hybridMultilevel"/>
    <w:tmpl w:val="94B8FBB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0" w15:restartNumberingAfterBreak="0">
    <w:nsid w:val="51527036"/>
    <w:multiLevelType w:val="hybridMultilevel"/>
    <w:tmpl w:val="24B485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92073AB"/>
    <w:multiLevelType w:val="hybridMultilevel"/>
    <w:tmpl w:val="68642F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FB450D2"/>
    <w:multiLevelType w:val="hybridMultilevel"/>
    <w:tmpl w:val="A25E854A"/>
    <w:lvl w:ilvl="0" w:tplc="04090017">
      <w:start w:val="1"/>
      <w:numFmt w:val="lowerLetter"/>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37D750F"/>
    <w:multiLevelType w:val="hybridMultilevel"/>
    <w:tmpl w:val="4154A034"/>
    <w:lvl w:ilvl="0" w:tplc="04090001">
      <w:start w:val="1"/>
      <w:numFmt w:val="bullet"/>
      <w:lvlText w:val=""/>
      <w:lvlJc w:val="left"/>
      <w:pPr>
        <w:ind w:left="1440" w:hanging="360"/>
      </w:pPr>
      <w:rPr>
        <w:rFonts w:ascii="Symbol" w:hAnsi="Symbol"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66867DE2"/>
    <w:multiLevelType w:val="hybridMultilevel"/>
    <w:tmpl w:val="39D63E5A"/>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798C3539"/>
    <w:multiLevelType w:val="hybridMultilevel"/>
    <w:tmpl w:val="39862278"/>
    <w:lvl w:ilvl="0" w:tplc="C12EA08E">
      <w:start w:val="1"/>
      <w:numFmt w:val="decimal"/>
      <w:lvlText w:val="%1."/>
      <w:lvlJc w:val="left"/>
      <w:pPr>
        <w:tabs>
          <w:tab w:val="num" w:pos="720"/>
        </w:tabs>
        <w:ind w:left="720" w:hanging="360"/>
      </w:pPr>
    </w:lvl>
    <w:lvl w:ilvl="1" w:tplc="17DE017E">
      <w:start w:val="1"/>
      <w:numFmt w:val="decimal"/>
      <w:lvlText w:val="%2."/>
      <w:lvlJc w:val="left"/>
      <w:pPr>
        <w:tabs>
          <w:tab w:val="num" w:pos="1440"/>
        </w:tabs>
        <w:ind w:left="1440" w:hanging="360"/>
      </w:pPr>
    </w:lvl>
    <w:lvl w:ilvl="2" w:tplc="77CC2F44">
      <w:start w:val="1"/>
      <w:numFmt w:val="decimal"/>
      <w:lvlText w:val="%3."/>
      <w:lvlJc w:val="left"/>
      <w:pPr>
        <w:tabs>
          <w:tab w:val="num" w:pos="2160"/>
        </w:tabs>
        <w:ind w:left="2160" w:hanging="360"/>
      </w:pPr>
    </w:lvl>
    <w:lvl w:ilvl="3" w:tplc="CE2630CC" w:tentative="1">
      <w:start w:val="1"/>
      <w:numFmt w:val="decimal"/>
      <w:lvlText w:val="%4."/>
      <w:lvlJc w:val="left"/>
      <w:pPr>
        <w:tabs>
          <w:tab w:val="num" w:pos="2880"/>
        </w:tabs>
        <w:ind w:left="2880" w:hanging="360"/>
      </w:pPr>
    </w:lvl>
    <w:lvl w:ilvl="4" w:tplc="76306A7A" w:tentative="1">
      <w:start w:val="1"/>
      <w:numFmt w:val="decimal"/>
      <w:lvlText w:val="%5."/>
      <w:lvlJc w:val="left"/>
      <w:pPr>
        <w:tabs>
          <w:tab w:val="num" w:pos="3600"/>
        </w:tabs>
        <w:ind w:left="3600" w:hanging="360"/>
      </w:pPr>
    </w:lvl>
    <w:lvl w:ilvl="5" w:tplc="408E1700" w:tentative="1">
      <w:start w:val="1"/>
      <w:numFmt w:val="decimal"/>
      <w:lvlText w:val="%6."/>
      <w:lvlJc w:val="left"/>
      <w:pPr>
        <w:tabs>
          <w:tab w:val="num" w:pos="4320"/>
        </w:tabs>
        <w:ind w:left="4320" w:hanging="360"/>
      </w:pPr>
    </w:lvl>
    <w:lvl w:ilvl="6" w:tplc="E05A85FC" w:tentative="1">
      <w:start w:val="1"/>
      <w:numFmt w:val="decimal"/>
      <w:lvlText w:val="%7."/>
      <w:lvlJc w:val="left"/>
      <w:pPr>
        <w:tabs>
          <w:tab w:val="num" w:pos="5040"/>
        </w:tabs>
        <w:ind w:left="5040" w:hanging="360"/>
      </w:pPr>
    </w:lvl>
    <w:lvl w:ilvl="7" w:tplc="B60EC342" w:tentative="1">
      <w:start w:val="1"/>
      <w:numFmt w:val="decimal"/>
      <w:lvlText w:val="%8."/>
      <w:lvlJc w:val="left"/>
      <w:pPr>
        <w:tabs>
          <w:tab w:val="num" w:pos="5760"/>
        </w:tabs>
        <w:ind w:left="5760" w:hanging="360"/>
      </w:pPr>
    </w:lvl>
    <w:lvl w:ilvl="8" w:tplc="4C9A03DC" w:tentative="1">
      <w:start w:val="1"/>
      <w:numFmt w:val="decimal"/>
      <w:lvlText w:val="%9."/>
      <w:lvlJc w:val="left"/>
      <w:pPr>
        <w:tabs>
          <w:tab w:val="num" w:pos="6480"/>
        </w:tabs>
        <w:ind w:left="6480" w:hanging="360"/>
      </w:pPr>
    </w:lvl>
  </w:abstractNum>
  <w:abstractNum w:abstractNumId="26" w15:restartNumberingAfterBreak="0">
    <w:nsid w:val="79C42C9D"/>
    <w:multiLevelType w:val="hybridMultilevel"/>
    <w:tmpl w:val="3918C108"/>
    <w:lvl w:ilvl="0" w:tplc="04090017">
      <w:start w:val="1"/>
      <w:numFmt w:val="lowerLetter"/>
      <w:lvlText w:val="%1)"/>
      <w:lvlJc w:val="left"/>
      <w:pPr>
        <w:ind w:left="720" w:hanging="360"/>
      </w:pPr>
    </w:lvl>
    <w:lvl w:ilvl="1" w:tplc="0409001B">
      <w:start w:val="1"/>
      <w:numFmt w:val="lowerRoman"/>
      <w:lvlText w:val="%2."/>
      <w:lvlJc w:val="righ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AA97626"/>
    <w:multiLevelType w:val="hybridMultilevel"/>
    <w:tmpl w:val="A830D14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B8573A9"/>
    <w:multiLevelType w:val="hybridMultilevel"/>
    <w:tmpl w:val="D5084DBE"/>
    <w:lvl w:ilvl="0" w:tplc="A2AE642C">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1"/>
  </w:num>
  <w:num w:numId="2">
    <w:abstractNumId w:val="4"/>
  </w:num>
  <w:num w:numId="3">
    <w:abstractNumId w:val="17"/>
  </w:num>
  <w:num w:numId="4">
    <w:abstractNumId w:val="14"/>
  </w:num>
  <w:num w:numId="5">
    <w:abstractNumId w:val="22"/>
  </w:num>
  <w:num w:numId="6">
    <w:abstractNumId w:val="2"/>
  </w:num>
  <w:num w:numId="7">
    <w:abstractNumId w:val="1"/>
  </w:num>
  <w:num w:numId="8">
    <w:abstractNumId w:val="7"/>
  </w:num>
  <w:num w:numId="9">
    <w:abstractNumId w:val="24"/>
  </w:num>
  <w:num w:numId="10">
    <w:abstractNumId w:val="26"/>
  </w:num>
  <w:num w:numId="11">
    <w:abstractNumId w:val="15"/>
  </w:num>
  <w:num w:numId="12">
    <w:abstractNumId w:val="28"/>
  </w:num>
  <w:num w:numId="13">
    <w:abstractNumId w:val="10"/>
  </w:num>
  <w:num w:numId="14">
    <w:abstractNumId w:val="3"/>
  </w:num>
  <w:num w:numId="15">
    <w:abstractNumId w:val="0"/>
  </w:num>
  <w:num w:numId="16">
    <w:abstractNumId w:val="11"/>
  </w:num>
  <w:num w:numId="17">
    <w:abstractNumId w:val="13"/>
  </w:num>
  <w:num w:numId="18">
    <w:abstractNumId w:val="16"/>
  </w:num>
  <w:num w:numId="19">
    <w:abstractNumId w:val="12"/>
  </w:num>
  <w:num w:numId="20">
    <w:abstractNumId w:val="25"/>
  </w:num>
  <w:num w:numId="21">
    <w:abstractNumId w:val="19"/>
  </w:num>
  <w:num w:numId="22">
    <w:abstractNumId w:val="27"/>
  </w:num>
  <w:num w:numId="23">
    <w:abstractNumId w:val="6"/>
  </w:num>
  <w:num w:numId="24">
    <w:abstractNumId w:val="5"/>
  </w:num>
  <w:num w:numId="25">
    <w:abstractNumId w:val="20"/>
  </w:num>
  <w:num w:numId="26">
    <w:abstractNumId w:val="23"/>
  </w:num>
  <w:num w:numId="27">
    <w:abstractNumId w:val="8"/>
  </w:num>
  <w:num w:numId="28">
    <w:abstractNumId w:val="18"/>
  </w:num>
  <w:num w:numId="2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1"/>
  <w:removePersonalInformation/>
  <w:removeDateAndTime/>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W0NDc3MjG3MDc2sjRT0lEKTi0uzszPAykwrgUAQ5D9UCwAAAA="/>
  </w:docVars>
  <w:rsids>
    <w:rsidRoot w:val="007E30AB"/>
    <w:rsid w:val="00005B96"/>
    <w:rsid w:val="0001561D"/>
    <w:rsid w:val="0001592E"/>
    <w:rsid w:val="00020D6D"/>
    <w:rsid w:val="00023962"/>
    <w:rsid w:val="000267E7"/>
    <w:rsid w:val="00030932"/>
    <w:rsid w:val="0004377C"/>
    <w:rsid w:val="000549CF"/>
    <w:rsid w:val="0006332A"/>
    <w:rsid w:val="00073B5D"/>
    <w:rsid w:val="0007471E"/>
    <w:rsid w:val="000777A0"/>
    <w:rsid w:val="000B34D6"/>
    <w:rsid w:val="000B3BB8"/>
    <w:rsid w:val="000C557B"/>
    <w:rsid w:val="000D7F1D"/>
    <w:rsid w:val="000F0919"/>
    <w:rsid w:val="000F7D49"/>
    <w:rsid w:val="00103431"/>
    <w:rsid w:val="00124489"/>
    <w:rsid w:val="001403D8"/>
    <w:rsid w:val="001475F9"/>
    <w:rsid w:val="0015070A"/>
    <w:rsid w:val="0015622C"/>
    <w:rsid w:val="00156579"/>
    <w:rsid w:val="00173462"/>
    <w:rsid w:val="001832C6"/>
    <w:rsid w:val="001848CC"/>
    <w:rsid w:val="001A5D60"/>
    <w:rsid w:val="001C4809"/>
    <w:rsid w:val="002012C8"/>
    <w:rsid w:val="00234C59"/>
    <w:rsid w:val="002A4EE5"/>
    <w:rsid w:val="002B63D5"/>
    <w:rsid w:val="002E4C42"/>
    <w:rsid w:val="002E7988"/>
    <w:rsid w:val="00301593"/>
    <w:rsid w:val="00305FC4"/>
    <w:rsid w:val="003126A2"/>
    <w:rsid w:val="00314354"/>
    <w:rsid w:val="00314372"/>
    <w:rsid w:val="0032202D"/>
    <w:rsid w:val="003271DC"/>
    <w:rsid w:val="00341DB3"/>
    <w:rsid w:val="003421A5"/>
    <w:rsid w:val="0035422A"/>
    <w:rsid w:val="003640C0"/>
    <w:rsid w:val="00370DA4"/>
    <w:rsid w:val="003755BA"/>
    <w:rsid w:val="0038003A"/>
    <w:rsid w:val="003940C1"/>
    <w:rsid w:val="00395A66"/>
    <w:rsid w:val="003A1E17"/>
    <w:rsid w:val="003A6AE6"/>
    <w:rsid w:val="003B06FF"/>
    <w:rsid w:val="003B25CF"/>
    <w:rsid w:val="003B2D03"/>
    <w:rsid w:val="003B341D"/>
    <w:rsid w:val="003C0BB7"/>
    <w:rsid w:val="003D27C3"/>
    <w:rsid w:val="003F600A"/>
    <w:rsid w:val="00410C3D"/>
    <w:rsid w:val="00412F3B"/>
    <w:rsid w:val="00415505"/>
    <w:rsid w:val="0044132D"/>
    <w:rsid w:val="00451145"/>
    <w:rsid w:val="00452249"/>
    <w:rsid w:val="00457E44"/>
    <w:rsid w:val="004672CB"/>
    <w:rsid w:val="004726C9"/>
    <w:rsid w:val="00496173"/>
    <w:rsid w:val="004A511E"/>
    <w:rsid w:val="004B08AA"/>
    <w:rsid w:val="004B0B9E"/>
    <w:rsid w:val="004B0BA9"/>
    <w:rsid w:val="004D2402"/>
    <w:rsid w:val="004E0213"/>
    <w:rsid w:val="004E3171"/>
    <w:rsid w:val="004F7612"/>
    <w:rsid w:val="00506563"/>
    <w:rsid w:val="005168CB"/>
    <w:rsid w:val="00525C36"/>
    <w:rsid w:val="00543AEC"/>
    <w:rsid w:val="0057089D"/>
    <w:rsid w:val="00577C4D"/>
    <w:rsid w:val="005864C5"/>
    <w:rsid w:val="00586785"/>
    <w:rsid w:val="005C54F3"/>
    <w:rsid w:val="005D1EF1"/>
    <w:rsid w:val="005D3F02"/>
    <w:rsid w:val="005E416B"/>
    <w:rsid w:val="005F7AB5"/>
    <w:rsid w:val="00607AE2"/>
    <w:rsid w:val="00607E2F"/>
    <w:rsid w:val="00610454"/>
    <w:rsid w:val="006129F3"/>
    <w:rsid w:val="00626B2E"/>
    <w:rsid w:val="00630445"/>
    <w:rsid w:val="006572AC"/>
    <w:rsid w:val="00661D0C"/>
    <w:rsid w:val="00664F0D"/>
    <w:rsid w:val="00675F79"/>
    <w:rsid w:val="006819F5"/>
    <w:rsid w:val="00685700"/>
    <w:rsid w:val="006A0101"/>
    <w:rsid w:val="006B7BF4"/>
    <w:rsid w:val="006D1FE8"/>
    <w:rsid w:val="006D228B"/>
    <w:rsid w:val="006D70FC"/>
    <w:rsid w:val="006D7142"/>
    <w:rsid w:val="006E025E"/>
    <w:rsid w:val="00704CCE"/>
    <w:rsid w:val="00706D41"/>
    <w:rsid w:val="007113A3"/>
    <w:rsid w:val="00712105"/>
    <w:rsid w:val="00713E46"/>
    <w:rsid w:val="00714A3E"/>
    <w:rsid w:val="00726F09"/>
    <w:rsid w:val="00727C06"/>
    <w:rsid w:val="00742390"/>
    <w:rsid w:val="007863B0"/>
    <w:rsid w:val="0079431A"/>
    <w:rsid w:val="007A1D79"/>
    <w:rsid w:val="007C1F53"/>
    <w:rsid w:val="007C7DEC"/>
    <w:rsid w:val="007E30AB"/>
    <w:rsid w:val="007F23D5"/>
    <w:rsid w:val="00814020"/>
    <w:rsid w:val="00820041"/>
    <w:rsid w:val="008221A5"/>
    <w:rsid w:val="008561D7"/>
    <w:rsid w:val="0086212D"/>
    <w:rsid w:val="00873352"/>
    <w:rsid w:val="00873C5C"/>
    <w:rsid w:val="00887685"/>
    <w:rsid w:val="008A0E0D"/>
    <w:rsid w:val="008A4C61"/>
    <w:rsid w:val="008C368F"/>
    <w:rsid w:val="008D2126"/>
    <w:rsid w:val="008E3F44"/>
    <w:rsid w:val="008F3783"/>
    <w:rsid w:val="00900D52"/>
    <w:rsid w:val="0090235F"/>
    <w:rsid w:val="009025CE"/>
    <w:rsid w:val="009147D1"/>
    <w:rsid w:val="009159E4"/>
    <w:rsid w:val="009178F3"/>
    <w:rsid w:val="009228A5"/>
    <w:rsid w:val="00947E2D"/>
    <w:rsid w:val="00950209"/>
    <w:rsid w:val="00961EDE"/>
    <w:rsid w:val="00994DA5"/>
    <w:rsid w:val="009A7C86"/>
    <w:rsid w:val="009B2A62"/>
    <w:rsid w:val="009C13B5"/>
    <w:rsid w:val="009D23A9"/>
    <w:rsid w:val="009F7F1A"/>
    <w:rsid w:val="00A1166A"/>
    <w:rsid w:val="00A31DE1"/>
    <w:rsid w:val="00A36B6E"/>
    <w:rsid w:val="00A42D29"/>
    <w:rsid w:val="00A44057"/>
    <w:rsid w:val="00A44B78"/>
    <w:rsid w:val="00A52194"/>
    <w:rsid w:val="00A6296C"/>
    <w:rsid w:val="00A72F66"/>
    <w:rsid w:val="00A82AA3"/>
    <w:rsid w:val="00A913C5"/>
    <w:rsid w:val="00A960D0"/>
    <w:rsid w:val="00A974B9"/>
    <w:rsid w:val="00AA3263"/>
    <w:rsid w:val="00AB67A9"/>
    <w:rsid w:val="00AC3188"/>
    <w:rsid w:val="00AC5835"/>
    <w:rsid w:val="00AE6197"/>
    <w:rsid w:val="00B10696"/>
    <w:rsid w:val="00B13D81"/>
    <w:rsid w:val="00B14F68"/>
    <w:rsid w:val="00B449B6"/>
    <w:rsid w:val="00B44C22"/>
    <w:rsid w:val="00B574C7"/>
    <w:rsid w:val="00B6037E"/>
    <w:rsid w:val="00B638F6"/>
    <w:rsid w:val="00B657CF"/>
    <w:rsid w:val="00B75C23"/>
    <w:rsid w:val="00B87708"/>
    <w:rsid w:val="00BA20A8"/>
    <w:rsid w:val="00BB1DEC"/>
    <w:rsid w:val="00BB2398"/>
    <w:rsid w:val="00BC3262"/>
    <w:rsid w:val="00BC7B95"/>
    <w:rsid w:val="00BD41F2"/>
    <w:rsid w:val="00BD77C3"/>
    <w:rsid w:val="00BE254A"/>
    <w:rsid w:val="00BE5D2A"/>
    <w:rsid w:val="00BE793C"/>
    <w:rsid w:val="00BF5E6E"/>
    <w:rsid w:val="00C00059"/>
    <w:rsid w:val="00C021C5"/>
    <w:rsid w:val="00C11410"/>
    <w:rsid w:val="00C25081"/>
    <w:rsid w:val="00C3784A"/>
    <w:rsid w:val="00C4797E"/>
    <w:rsid w:val="00C507A5"/>
    <w:rsid w:val="00C53D6D"/>
    <w:rsid w:val="00C542C5"/>
    <w:rsid w:val="00C577E5"/>
    <w:rsid w:val="00C67069"/>
    <w:rsid w:val="00C755F0"/>
    <w:rsid w:val="00C84AF9"/>
    <w:rsid w:val="00C92749"/>
    <w:rsid w:val="00CA2223"/>
    <w:rsid w:val="00CB032E"/>
    <w:rsid w:val="00CB44AE"/>
    <w:rsid w:val="00CD0325"/>
    <w:rsid w:val="00CD1AF4"/>
    <w:rsid w:val="00CD61D6"/>
    <w:rsid w:val="00CE14A8"/>
    <w:rsid w:val="00CF36D7"/>
    <w:rsid w:val="00D14AE5"/>
    <w:rsid w:val="00D17A1A"/>
    <w:rsid w:val="00D27652"/>
    <w:rsid w:val="00D446E1"/>
    <w:rsid w:val="00D5235D"/>
    <w:rsid w:val="00D62792"/>
    <w:rsid w:val="00D6690C"/>
    <w:rsid w:val="00D97749"/>
    <w:rsid w:val="00DA4967"/>
    <w:rsid w:val="00DA7B11"/>
    <w:rsid w:val="00DC25F4"/>
    <w:rsid w:val="00DC740B"/>
    <w:rsid w:val="00DD26EC"/>
    <w:rsid w:val="00DF75B7"/>
    <w:rsid w:val="00E0350E"/>
    <w:rsid w:val="00E0617A"/>
    <w:rsid w:val="00E3038A"/>
    <w:rsid w:val="00E335D9"/>
    <w:rsid w:val="00E343DE"/>
    <w:rsid w:val="00E3673F"/>
    <w:rsid w:val="00E40453"/>
    <w:rsid w:val="00E45977"/>
    <w:rsid w:val="00E574A6"/>
    <w:rsid w:val="00E600B6"/>
    <w:rsid w:val="00E6191F"/>
    <w:rsid w:val="00E9284C"/>
    <w:rsid w:val="00EA2F07"/>
    <w:rsid w:val="00EB2161"/>
    <w:rsid w:val="00EB2917"/>
    <w:rsid w:val="00EC103D"/>
    <w:rsid w:val="00EC1F62"/>
    <w:rsid w:val="00EE1521"/>
    <w:rsid w:val="00EE5074"/>
    <w:rsid w:val="00EE7CC8"/>
    <w:rsid w:val="00F41747"/>
    <w:rsid w:val="00F45E37"/>
    <w:rsid w:val="00F577A2"/>
    <w:rsid w:val="00F760C7"/>
    <w:rsid w:val="00F8081B"/>
    <w:rsid w:val="00F92E66"/>
    <w:rsid w:val="00F96DAF"/>
    <w:rsid w:val="00FA040D"/>
    <w:rsid w:val="00FC5616"/>
    <w:rsid w:val="00FC7BDF"/>
    <w:rsid w:val="00FD10A7"/>
    <w:rsid w:val="00FD3CB9"/>
    <w:rsid w:val="00FE127B"/>
    <w:rsid w:val="00FE2CF7"/>
    <w:rsid w:val="00FF5803"/>
    <w:rsid w:val="00FF76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633AE2"/>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E30A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rsid w:val="007E30AB"/>
    <w:rPr>
      <w:color w:val="0000FF"/>
      <w:u w:val="single"/>
    </w:rPr>
  </w:style>
  <w:style w:type="paragraph" w:customStyle="1" w:styleId="Default">
    <w:name w:val="Default"/>
    <w:rsid w:val="007E30AB"/>
    <w:pPr>
      <w:autoSpaceDE w:val="0"/>
      <w:autoSpaceDN w:val="0"/>
      <w:adjustRightInd w:val="0"/>
      <w:spacing w:after="0" w:line="240" w:lineRule="auto"/>
    </w:pPr>
    <w:rPr>
      <w:rFonts w:ascii="Franklin Gothic Medium" w:eastAsia="Times New Roman" w:hAnsi="Franklin Gothic Medium" w:cs="Franklin Gothic Medium"/>
      <w:color w:val="000000"/>
      <w:sz w:val="24"/>
      <w:szCs w:val="24"/>
      <w:lang w:eastAsia="zh-CN"/>
    </w:rPr>
  </w:style>
  <w:style w:type="character" w:customStyle="1" w:styleId="Heading1Char">
    <w:name w:val="Heading 1 Char"/>
    <w:basedOn w:val="DefaultParagraphFont"/>
    <w:link w:val="Heading1"/>
    <w:uiPriority w:val="9"/>
    <w:rsid w:val="007E30A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7E30A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E30A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7E30A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7E30AB"/>
    <w:rPr>
      <w:rFonts w:eastAsiaTheme="minorEastAsia"/>
      <w:color w:val="5A5A5A" w:themeColor="text1" w:themeTint="A5"/>
      <w:spacing w:val="15"/>
    </w:rPr>
  </w:style>
  <w:style w:type="paragraph" w:styleId="ListParagraph">
    <w:name w:val="List Paragraph"/>
    <w:basedOn w:val="Normal"/>
    <w:uiPriority w:val="34"/>
    <w:qFormat/>
    <w:rsid w:val="007E30AB"/>
    <w:pPr>
      <w:ind w:left="720"/>
      <w:contextualSpacing/>
    </w:pPr>
  </w:style>
  <w:style w:type="paragraph" w:styleId="Header">
    <w:name w:val="header"/>
    <w:basedOn w:val="Normal"/>
    <w:link w:val="HeaderChar"/>
    <w:uiPriority w:val="99"/>
    <w:unhideWhenUsed/>
    <w:rsid w:val="00FD10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D10A7"/>
  </w:style>
  <w:style w:type="paragraph" w:styleId="Footer">
    <w:name w:val="footer"/>
    <w:basedOn w:val="Normal"/>
    <w:link w:val="FooterChar"/>
    <w:uiPriority w:val="99"/>
    <w:unhideWhenUsed/>
    <w:rsid w:val="00FD10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D10A7"/>
  </w:style>
  <w:style w:type="character" w:styleId="PlaceholderText">
    <w:name w:val="Placeholder Text"/>
    <w:basedOn w:val="DefaultParagraphFont"/>
    <w:uiPriority w:val="99"/>
    <w:semiHidden/>
    <w:rsid w:val="00C11410"/>
    <w:rPr>
      <w:color w:val="808080"/>
    </w:rPr>
  </w:style>
  <w:style w:type="paragraph" w:styleId="BalloonText">
    <w:name w:val="Balloon Text"/>
    <w:basedOn w:val="Normal"/>
    <w:link w:val="BalloonTextChar"/>
    <w:uiPriority w:val="99"/>
    <w:semiHidden/>
    <w:unhideWhenUsed/>
    <w:rsid w:val="000777A0"/>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777A0"/>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1937808">
      <w:bodyDiv w:val="1"/>
      <w:marLeft w:val="0"/>
      <w:marRight w:val="0"/>
      <w:marTop w:val="0"/>
      <w:marBottom w:val="0"/>
      <w:divBdr>
        <w:top w:val="none" w:sz="0" w:space="0" w:color="auto"/>
        <w:left w:val="none" w:sz="0" w:space="0" w:color="auto"/>
        <w:bottom w:val="none" w:sz="0" w:space="0" w:color="auto"/>
        <w:right w:val="none" w:sz="0" w:space="0" w:color="auto"/>
      </w:divBdr>
    </w:div>
    <w:div w:id="763307930">
      <w:bodyDiv w:val="1"/>
      <w:marLeft w:val="0"/>
      <w:marRight w:val="0"/>
      <w:marTop w:val="0"/>
      <w:marBottom w:val="0"/>
      <w:divBdr>
        <w:top w:val="none" w:sz="0" w:space="0" w:color="auto"/>
        <w:left w:val="none" w:sz="0" w:space="0" w:color="auto"/>
        <w:bottom w:val="none" w:sz="0" w:space="0" w:color="auto"/>
        <w:right w:val="none" w:sz="0" w:space="0" w:color="auto"/>
      </w:divBdr>
      <w:divsChild>
        <w:div w:id="1227954909">
          <w:marLeft w:val="1440"/>
          <w:marRight w:val="0"/>
          <w:marTop w:val="100"/>
          <w:marBottom w:val="0"/>
          <w:divBdr>
            <w:top w:val="none" w:sz="0" w:space="0" w:color="auto"/>
            <w:left w:val="none" w:sz="0" w:space="0" w:color="auto"/>
            <w:bottom w:val="none" w:sz="0" w:space="0" w:color="auto"/>
            <w:right w:val="none" w:sz="0" w:space="0" w:color="auto"/>
          </w:divBdr>
        </w:div>
        <w:div w:id="1414083491">
          <w:marLeft w:val="1440"/>
          <w:marRight w:val="0"/>
          <w:marTop w:val="100"/>
          <w:marBottom w:val="0"/>
          <w:divBdr>
            <w:top w:val="none" w:sz="0" w:space="0" w:color="auto"/>
            <w:left w:val="none" w:sz="0" w:space="0" w:color="auto"/>
            <w:bottom w:val="none" w:sz="0" w:space="0" w:color="auto"/>
            <w:right w:val="none" w:sz="0" w:space="0" w:color="auto"/>
          </w:divBdr>
        </w:div>
        <w:div w:id="1457672689">
          <w:marLeft w:val="1440"/>
          <w:marRight w:val="0"/>
          <w:marTop w:val="100"/>
          <w:marBottom w:val="0"/>
          <w:divBdr>
            <w:top w:val="none" w:sz="0" w:space="0" w:color="auto"/>
            <w:left w:val="none" w:sz="0" w:space="0" w:color="auto"/>
            <w:bottom w:val="none" w:sz="0" w:space="0" w:color="auto"/>
            <w:right w:val="none" w:sz="0" w:space="0" w:color="auto"/>
          </w:divBdr>
        </w:div>
      </w:divsChild>
    </w:div>
    <w:div w:id="791942490">
      <w:bodyDiv w:val="1"/>
      <w:marLeft w:val="0"/>
      <w:marRight w:val="0"/>
      <w:marTop w:val="0"/>
      <w:marBottom w:val="0"/>
      <w:divBdr>
        <w:top w:val="none" w:sz="0" w:space="0" w:color="auto"/>
        <w:left w:val="none" w:sz="0" w:space="0" w:color="auto"/>
        <w:bottom w:val="none" w:sz="0" w:space="0" w:color="auto"/>
        <w:right w:val="none" w:sz="0" w:space="0" w:color="auto"/>
      </w:divBdr>
    </w:div>
    <w:div w:id="830025909">
      <w:bodyDiv w:val="1"/>
      <w:marLeft w:val="0"/>
      <w:marRight w:val="0"/>
      <w:marTop w:val="0"/>
      <w:marBottom w:val="0"/>
      <w:divBdr>
        <w:top w:val="none" w:sz="0" w:space="0" w:color="auto"/>
        <w:left w:val="none" w:sz="0" w:space="0" w:color="auto"/>
        <w:bottom w:val="none" w:sz="0" w:space="0" w:color="auto"/>
        <w:right w:val="none" w:sz="0" w:space="0" w:color="auto"/>
      </w:divBdr>
    </w:div>
    <w:div w:id="904949636">
      <w:bodyDiv w:val="1"/>
      <w:marLeft w:val="0"/>
      <w:marRight w:val="0"/>
      <w:marTop w:val="0"/>
      <w:marBottom w:val="0"/>
      <w:divBdr>
        <w:top w:val="none" w:sz="0" w:space="0" w:color="auto"/>
        <w:left w:val="none" w:sz="0" w:space="0" w:color="auto"/>
        <w:bottom w:val="none" w:sz="0" w:space="0" w:color="auto"/>
        <w:right w:val="none" w:sz="0" w:space="0" w:color="auto"/>
      </w:divBdr>
    </w:div>
    <w:div w:id="1137449438">
      <w:bodyDiv w:val="1"/>
      <w:marLeft w:val="0"/>
      <w:marRight w:val="0"/>
      <w:marTop w:val="0"/>
      <w:marBottom w:val="0"/>
      <w:divBdr>
        <w:top w:val="none" w:sz="0" w:space="0" w:color="auto"/>
        <w:left w:val="none" w:sz="0" w:space="0" w:color="auto"/>
        <w:bottom w:val="none" w:sz="0" w:space="0" w:color="auto"/>
        <w:right w:val="none" w:sz="0" w:space="0" w:color="auto"/>
      </w:divBdr>
    </w:div>
    <w:div w:id="1608388182">
      <w:bodyDiv w:val="1"/>
      <w:marLeft w:val="0"/>
      <w:marRight w:val="0"/>
      <w:marTop w:val="0"/>
      <w:marBottom w:val="0"/>
      <w:divBdr>
        <w:top w:val="none" w:sz="0" w:space="0" w:color="auto"/>
        <w:left w:val="none" w:sz="0" w:space="0" w:color="auto"/>
        <w:bottom w:val="none" w:sz="0" w:space="0" w:color="auto"/>
        <w:right w:val="none" w:sz="0" w:space="0" w:color="auto"/>
      </w:divBdr>
    </w:div>
    <w:div w:id="1751736958">
      <w:bodyDiv w:val="1"/>
      <w:marLeft w:val="0"/>
      <w:marRight w:val="0"/>
      <w:marTop w:val="0"/>
      <w:marBottom w:val="0"/>
      <w:divBdr>
        <w:top w:val="none" w:sz="0" w:space="0" w:color="auto"/>
        <w:left w:val="none" w:sz="0" w:space="0" w:color="auto"/>
        <w:bottom w:val="none" w:sz="0" w:space="0" w:color="auto"/>
        <w:right w:val="none" w:sz="0" w:space="0" w:color="auto"/>
      </w:divBdr>
    </w:div>
    <w:div w:id="1830638118">
      <w:bodyDiv w:val="1"/>
      <w:marLeft w:val="0"/>
      <w:marRight w:val="0"/>
      <w:marTop w:val="0"/>
      <w:marBottom w:val="0"/>
      <w:divBdr>
        <w:top w:val="none" w:sz="0" w:space="0" w:color="auto"/>
        <w:left w:val="none" w:sz="0" w:space="0" w:color="auto"/>
        <w:bottom w:val="none" w:sz="0" w:space="0" w:color="auto"/>
        <w:right w:val="none" w:sz="0" w:space="0" w:color="auto"/>
      </w:divBdr>
    </w:div>
    <w:div w:id="2015642424">
      <w:bodyDiv w:val="1"/>
      <w:marLeft w:val="0"/>
      <w:marRight w:val="0"/>
      <w:marTop w:val="0"/>
      <w:marBottom w:val="0"/>
      <w:divBdr>
        <w:top w:val="none" w:sz="0" w:space="0" w:color="auto"/>
        <w:left w:val="none" w:sz="0" w:space="0" w:color="auto"/>
        <w:bottom w:val="none" w:sz="0" w:space="0" w:color="auto"/>
        <w:right w:val="none" w:sz="0" w:space="0" w:color="auto"/>
      </w:divBdr>
    </w:div>
    <w:div w:id="2114665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7</Pages>
  <Words>1144</Words>
  <Characters>652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8-09-06T02:01:00Z</dcterms:created>
  <dcterms:modified xsi:type="dcterms:W3CDTF">2018-09-06T17:50:00Z</dcterms:modified>
</cp:coreProperties>
</file>